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412FD" w:rsidRPr="0091422F" w:rsidRDefault="0069652E" w:rsidP="00B412FD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ED7D31"/>
          <w:kern w:val="36"/>
          <w:sz w:val="40"/>
          <w:szCs w:val="40"/>
        </w:rPr>
      </w:pPr>
      <w:r>
        <w:rPr>
          <w:rFonts w:ascii="Times New Roman" w:eastAsia="Times New Roman" w:hAnsi="Times New Roman" w:cs="Times New Roman"/>
          <w:b/>
          <w:bCs/>
          <w:color w:val="ED7D31"/>
          <w:kern w:val="36"/>
          <w:sz w:val="40"/>
          <w:szCs w:val="40"/>
        </w:rPr>
        <w:t xml:space="preserve">Assignment </w:t>
      </w:r>
      <w:r w:rsidR="00FD5536">
        <w:rPr>
          <w:rFonts w:ascii="Times New Roman" w:eastAsia="Times New Roman" w:hAnsi="Times New Roman" w:cs="Times New Roman"/>
          <w:b/>
          <w:bCs/>
          <w:color w:val="ED7D31"/>
          <w:kern w:val="36"/>
          <w:sz w:val="40"/>
          <w:szCs w:val="40"/>
        </w:rPr>
        <w:t>2</w:t>
      </w:r>
      <w:r w:rsidR="00B412FD" w:rsidRPr="0091422F">
        <w:rPr>
          <w:rFonts w:ascii="Times New Roman" w:eastAsia="Times New Roman" w:hAnsi="Times New Roman" w:cs="Times New Roman"/>
          <w:b/>
          <w:bCs/>
          <w:color w:val="ED7D31"/>
          <w:kern w:val="36"/>
          <w:sz w:val="40"/>
          <w:szCs w:val="40"/>
        </w:rPr>
        <w:t xml:space="preserve"> MGT101 (</w:t>
      </w:r>
      <w:r w:rsidR="007B16B2">
        <w:rPr>
          <w:rFonts w:ascii="Times New Roman" w:eastAsia="Times New Roman" w:hAnsi="Times New Roman" w:cs="Times New Roman"/>
          <w:b/>
          <w:bCs/>
          <w:color w:val="ED7D31"/>
          <w:kern w:val="36"/>
          <w:sz w:val="40"/>
          <w:szCs w:val="40"/>
        </w:rPr>
        <w:t>2</w:t>
      </w:r>
      <w:r w:rsidR="007B16B2" w:rsidRPr="007B16B2">
        <w:rPr>
          <w:rFonts w:ascii="Times New Roman" w:eastAsia="Times New Roman" w:hAnsi="Times New Roman" w:cs="Times New Roman"/>
          <w:b/>
          <w:bCs/>
          <w:color w:val="ED7D31"/>
          <w:kern w:val="36"/>
          <w:sz w:val="40"/>
          <w:szCs w:val="40"/>
          <w:vertAlign w:val="superscript"/>
        </w:rPr>
        <w:t>nd</w:t>
      </w:r>
      <w:r w:rsidR="00B412FD">
        <w:rPr>
          <w:rFonts w:ascii="Times New Roman" w:eastAsia="Times New Roman" w:hAnsi="Times New Roman" w:cs="Times New Roman"/>
          <w:b/>
          <w:bCs/>
          <w:color w:val="ED7D31"/>
          <w:kern w:val="36"/>
          <w:sz w:val="40"/>
          <w:szCs w:val="40"/>
        </w:rPr>
        <w:t>Term 2021-2022</w:t>
      </w:r>
      <w:r w:rsidR="00B412FD" w:rsidRPr="0091422F">
        <w:rPr>
          <w:rFonts w:ascii="Times New Roman" w:eastAsia="Times New Roman" w:hAnsi="Times New Roman" w:cs="Times New Roman"/>
          <w:b/>
          <w:bCs/>
          <w:color w:val="ED7D31"/>
          <w:kern w:val="36"/>
          <w:sz w:val="40"/>
          <w:szCs w:val="40"/>
        </w:rPr>
        <w:t>)</w:t>
      </w:r>
    </w:p>
    <w:p w:rsidR="00B412FD" w:rsidRDefault="00B412FD" w:rsidP="00B412FD">
      <w:pPr>
        <w:spacing w:after="0" w:line="240" w:lineRule="auto"/>
        <w:jc w:val="center"/>
        <w:rPr>
          <w:rFonts w:ascii="Times New Roman" w:hAnsi="Times New Roman"/>
          <w:b/>
          <w:bCs/>
          <w:color w:val="1F4E79" w:themeColor="accent1" w:themeShade="80"/>
          <w:sz w:val="36"/>
          <w:szCs w:val="36"/>
        </w:rPr>
      </w:pPr>
      <w:r w:rsidRPr="009E2EC1">
        <w:rPr>
          <w:rFonts w:ascii="Times New Roman" w:hAnsi="Times New Roman"/>
          <w:b/>
          <w:bCs/>
          <w:color w:val="1F4E79" w:themeColor="accent1" w:themeShade="80"/>
          <w:sz w:val="36"/>
          <w:szCs w:val="36"/>
        </w:rPr>
        <w:t>Deadline:</w:t>
      </w:r>
      <w:r w:rsidR="00FD5536">
        <w:rPr>
          <w:rFonts w:ascii="Times New Roman" w:hAnsi="Times New Roman"/>
          <w:b/>
          <w:bCs/>
          <w:color w:val="1F4E79" w:themeColor="accent1" w:themeShade="80"/>
          <w:sz w:val="36"/>
          <w:szCs w:val="36"/>
        </w:rPr>
        <w:t>0</w:t>
      </w:r>
      <w:r w:rsidR="002B49B9">
        <w:rPr>
          <w:rFonts w:ascii="Times New Roman" w:hAnsi="Times New Roman"/>
          <w:b/>
          <w:bCs/>
          <w:color w:val="1F4E79" w:themeColor="accent1" w:themeShade="80"/>
          <w:sz w:val="36"/>
          <w:szCs w:val="36"/>
        </w:rPr>
        <w:t>9</w:t>
      </w:r>
      <w:r w:rsidRPr="009E2EC1">
        <w:rPr>
          <w:rFonts w:ascii="Times New Roman" w:hAnsi="Times New Roman"/>
          <w:b/>
          <w:bCs/>
          <w:color w:val="1F4E79" w:themeColor="accent1" w:themeShade="80"/>
          <w:sz w:val="36"/>
          <w:szCs w:val="36"/>
        </w:rPr>
        <w:t>/</w:t>
      </w:r>
      <w:r w:rsidR="007B16B2">
        <w:rPr>
          <w:rFonts w:ascii="Times New Roman" w:hAnsi="Times New Roman"/>
          <w:b/>
          <w:bCs/>
          <w:color w:val="1F4E79" w:themeColor="accent1" w:themeShade="80"/>
          <w:sz w:val="36"/>
          <w:szCs w:val="36"/>
        </w:rPr>
        <w:t>0</w:t>
      </w:r>
      <w:r w:rsidR="00FD5536">
        <w:rPr>
          <w:rFonts w:ascii="Times New Roman" w:hAnsi="Times New Roman"/>
          <w:b/>
          <w:bCs/>
          <w:color w:val="1F4E79" w:themeColor="accent1" w:themeShade="80"/>
          <w:sz w:val="36"/>
          <w:szCs w:val="36"/>
        </w:rPr>
        <w:t>4</w:t>
      </w:r>
      <w:r w:rsidRPr="009E2EC1">
        <w:rPr>
          <w:rFonts w:ascii="Times New Roman" w:hAnsi="Times New Roman"/>
          <w:b/>
          <w:bCs/>
          <w:color w:val="1F4E79" w:themeColor="accent1" w:themeShade="80"/>
          <w:sz w:val="36"/>
          <w:szCs w:val="36"/>
        </w:rPr>
        <w:t>/202</w:t>
      </w:r>
      <w:r w:rsidR="007B16B2">
        <w:rPr>
          <w:rFonts w:ascii="Times New Roman" w:hAnsi="Times New Roman"/>
          <w:b/>
          <w:bCs/>
          <w:color w:val="1F4E79" w:themeColor="accent1" w:themeShade="80"/>
          <w:sz w:val="36"/>
          <w:szCs w:val="36"/>
        </w:rPr>
        <w:t>2</w:t>
      </w:r>
      <w:r w:rsidRPr="009E2EC1">
        <w:rPr>
          <w:rFonts w:ascii="Times New Roman" w:hAnsi="Times New Roman"/>
          <w:b/>
          <w:bCs/>
          <w:color w:val="1F4E79" w:themeColor="accent1" w:themeShade="80"/>
          <w:sz w:val="36"/>
          <w:szCs w:val="36"/>
        </w:rPr>
        <w:t xml:space="preserve"> @ 23:59</w:t>
      </w:r>
    </w:p>
    <w:p w:rsidR="009E2EC1" w:rsidRPr="0091422F" w:rsidRDefault="009E2EC1" w:rsidP="00B412FD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ED7D31"/>
          <w:kern w:val="36"/>
          <w:sz w:val="40"/>
          <w:szCs w:val="40"/>
        </w:rPr>
      </w:pPr>
      <w:r>
        <w:rPr>
          <w:rFonts w:ascii="Times New Roman" w:hAnsi="Times New Roman"/>
          <w:b/>
          <w:bCs/>
          <w:sz w:val="32"/>
          <w:szCs w:val="32"/>
        </w:rPr>
        <w:t xml:space="preserve">(To be posted/released to students on BB anytime in Week </w:t>
      </w:r>
      <w:r w:rsidR="00FD5536">
        <w:rPr>
          <w:rFonts w:ascii="Times New Roman" w:hAnsi="Times New Roman"/>
          <w:b/>
          <w:bCs/>
          <w:sz w:val="32"/>
          <w:szCs w:val="32"/>
        </w:rPr>
        <w:t>7</w:t>
      </w:r>
      <w:r>
        <w:rPr>
          <w:rFonts w:ascii="Times New Roman" w:hAnsi="Times New Roman"/>
          <w:b/>
          <w:bCs/>
          <w:sz w:val="32"/>
          <w:szCs w:val="32"/>
        </w:rPr>
        <w:t>)</w:t>
      </w:r>
    </w:p>
    <w:tbl>
      <w:tblPr>
        <w:tblW w:w="10042" w:type="dxa"/>
        <w:tblInd w:w="-1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4822"/>
        <w:gridCol w:w="5220"/>
      </w:tblGrid>
      <w:tr w:rsidR="00B412FD" w:rsidRPr="00E46972" w:rsidTr="004D413A">
        <w:tc>
          <w:tcPr>
            <w:tcW w:w="4822" w:type="dxa"/>
            <w:shd w:val="clear" w:color="auto" w:fill="auto"/>
            <w:vAlign w:val="center"/>
          </w:tcPr>
          <w:p w:rsidR="00B412FD" w:rsidRPr="00864EF5" w:rsidRDefault="00B412FD" w:rsidP="004D413A">
            <w:pPr>
              <w:spacing w:after="0" w:line="240" w:lineRule="auto"/>
              <w:rPr>
                <w:rFonts w:ascii="Times New Roman" w:hAnsi="Times New Roman"/>
                <w:sz w:val="28"/>
                <w:szCs w:val="28"/>
              </w:rPr>
            </w:pPr>
            <w:r w:rsidRPr="00864EF5">
              <w:rPr>
                <w:rFonts w:ascii="Times New Roman" w:hAnsi="Times New Roman"/>
                <w:sz w:val="28"/>
                <w:szCs w:val="28"/>
              </w:rPr>
              <w:t>Course Name:</w:t>
            </w:r>
            <w:r w:rsidRPr="009E2EC1">
              <w:rPr>
                <w:rFonts w:ascii="Times New Roman" w:hAnsi="Times New Roman"/>
                <w:b/>
                <w:bCs/>
                <w:color w:val="2E74B5" w:themeColor="accent1" w:themeShade="BF"/>
                <w:sz w:val="28"/>
                <w:szCs w:val="28"/>
              </w:rPr>
              <w:t>Principles of Management</w:t>
            </w:r>
          </w:p>
        </w:tc>
        <w:tc>
          <w:tcPr>
            <w:tcW w:w="5220" w:type="dxa"/>
            <w:shd w:val="clear" w:color="auto" w:fill="auto"/>
            <w:vAlign w:val="center"/>
          </w:tcPr>
          <w:p w:rsidR="00B412FD" w:rsidRPr="00864EF5" w:rsidRDefault="00B412FD" w:rsidP="004D413A">
            <w:pPr>
              <w:spacing w:after="0" w:line="360" w:lineRule="auto"/>
              <w:rPr>
                <w:rFonts w:ascii="Times New Roman" w:hAnsi="Times New Roman"/>
                <w:sz w:val="28"/>
                <w:szCs w:val="28"/>
              </w:rPr>
            </w:pPr>
            <w:r w:rsidRPr="00864EF5">
              <w:rPr>
                <w:rFonts w:ascii="Times New Roman" w:hAnsi="Times New Roman"/>
                <w:sz w:val="28"/>
                <w:szCs w:val="28"/>
              </w:rPr>
              <w:t>Student’s Name:</w:t>
            </w:r>
          </w:p>
        </w:tc>
      </w:tr>
      <w:tr w:rsidR="00B412FD" w:rsidRPr="00E46972" w:rsidTr="004D413A">
        <w:tc>
          <w:tcPr>
            <w:tcW w:w="4822" w:type="dxa"/>
            <w:shd w:val="clear" w:color="auto" w:fill="auto"/>
            <w:vAlign w:val="center"/>
          </w:tcPr>
          <w:p w:rsidR="00B412FD" w:rsidRPr="00864EF5" w:rsidRDefault="00B412FD" w:rsidP="004D413A">
            <w:pPr>
              <w:spacing w:after="0" w:line="360" w:lineRule="auto"/>
              <w:rPr>
                <w:rFonts w:ascii="Times New Roman" w:hAnsi="Times New Roman"/>
                <w:sz w:val="28"/>
                <w:szCs w:val="28"/>
              </w:rPr>
            </w:pPr>
            <w:r w:rsidRPr="00864EF5">
              <w:rPr>
                <w:rFonts w:ascii="Times New Roman" w:hAnsi="Times New Roman"/>
                <w:sz w:val="28"/>
                <w:szCs w:val="28"/>
              </w:rPr>
              <w:t>Course Code:</w:t>
            </w:r>
            <w:r w:rsidRPr="009E2EC1">
              <w:rPr>
                <w:rFonts w:ascii="Times New Roman" w:hAnsi="Times New Roman"/>
                <w:b/>
                <w:bCs/>
                <w:color w:val="2E74B5" w:themeColor="accent1" w:themeShade="BF"/>
                <w:sz w:val="28"/>
                <w:szCs w:val="28"/>
              </w:rPr>
              <w:t>MGT101</w:t>
            </w:r>
          </w:p>
        </w:tc>
        <w:tc>
          <w:tcPr>
            <w:tcW w:w="5220" w:type="dxa"/>
            <w:shd w:val="clear" w:color="auto" w:fill="auto"/>
            <w:vAlign w:val="center"/>
          </w:tcPr>
          <w:p w:rsidR="00B412FD" w:rsidRPr="00864EF5" w:rsidRDefault="00B412FD" w:rsidP="004D413A">
            <w:pPr>
              <w:spacing w:after="0" w:line="360" w:lineRule="auto"/>
              <w:rPr>
                <w:rFonts w:ascii="Times New Roman" w:hAnsi="Times New Roman"/>
                <w:sz w:val="28"/>
                <w:szCs w:val="28"/>
              </w:rPr>
            </w:pPr>
            <w:r w:rsidRPr="00864EF5">
              <w:rPr>
                <w:rFonts w:ascii="Times New Roman" w:hAnsi="Times New Roman"/>
                <w:sz w:val="28"/>
                <w:szCs w:val="28"/>
              </w:rPr>
              <w:t>Student’s ID Number:</w:t>
            </w:r>
          </w:p>
        </w:tc>
      </w:tr>
      <w:tr w:rsidR="00B412FD" w:rsidRPr="00E46972" w:rsidTr="004D413A">
        <w:trPr>
          <w:trHeight w:val="608"/>
        </w:trPr>
        <w:tc>
          <w:tcPr>
            <w:tcW w:w="4822" w:type="dxa"/>
            <w:shd w:val="clear" w:color="auto" w:fill="auto"/>
            <w:vAlign w:val="center"/>
          </w:tcPr>
          <w:p w:rsidR="00B412FD" w:rsidRPr="00864EF5" w:rsidRDefault="00B412FD" w:rsidP="004D413A">
            <w:pPr>
              <w:spacing w:after="0" w:line="360" w:lineRule="auto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 xml:space="preserve">Semester: </w:t>
            </w:r>
            <w:r w:rsidR="00BA0F46">
              <w:rPr>
                <w:rFonts w:ascii="Times New Roman" w:hAnsi="Times New Roman"/>
                <w:sz w:val="28"/>
                <w:szCs w:val="28"/>
              </w:rPr>
              <w:t>2</w:t>
            </w:r>
            <w:r w:rsidR="00BA0F46" w:rsidRPr="00BA0F46">
              <w:rPr>
                <w:rFonts w:ascii="Times New Roman" w:hAnsi="Times New Roman"/>
                <w:sz w:val="28"/>
                <w:szCs w:val="28"/>
                <w:vertAlign w:val="superscript"/>
              </w:rPr>
              <w:t>nd</w:t>
            </w:r>
          </w:p>
        </w:tc>
        <w:tc>
          <w:tcPr>
            <w:tcW w:w="5220" w:type="dxa"/>
            <w:shd w:val="clear" w:color="auto" w:fill="auto"/>
            <w:vAlign w:val="center"/>
          </w:tcPr>
          <w:p w:rsidR="00B412FD" w:rsidRPr="00864EF5" w:rsidRDefault="00B412FD" w:rsidP="004D413A">
            <w:pPr>
              <w:spacing w:after="0" w:line="360" w:lineRule="auto"/>
              <w:rPr>
                <w:rFonts w:ascii="Times New Roman" w:hAnsi="Times New Roman"/>
                <w:sz w:val="28"/>
                <w:szCs w:val="28"/>
              </w:rPr>
            </w:pPr>
            <w:r w:rsidRPr="00864EF5">
              <w:rPr>
                <w:rFonts w:ascii="Times New Roman" w:hAnsi="Times New Roman"/>
                <w:sz w:val="28"/>
                <w:szCs w:val="28"/>
              </w:rPr>
              <w:t>CRN:</w:t>
            </w:r>
          </w:p>
        </w:tc>
      </w:tr>
      <w:tr w:rsidR="00B412FD" w:rsidRPr="00E46972" w:rsidTr="004D413A">
        <w:tc>
          <w:tcPr>
            <w:tcW w:w="10042" w:type="dxa"/>
            <w:gridSpan w:val="2"/>
            <w:shd w:val="clear" w:color="auto" w:fill="auto"/>
            <w:vAlign w:val="center"/>
          </w:tcPr>
          <w:p w:rsidR="00B412FD" w:rsidRPr="00864EF5" w:rsidRDefault="00B412FD" w:rsidP="004D413A">
            <w:pPr>
              <w:spacing w:after="0" w:line="360" w:lineRule="auto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Academic Year: 1442</w:t>
            </w:r>
            <w:r w:rsidRPr="00864EF5">
              <w:rPr>
                <w:rFonts w:ascii="Times New Roman" w:hAnsi="Times New Roman"/>
                <w:sz w:val="28"/>
                <w:szCs w:val="28"/>
              </w:rPr>
              <w:t>/144</w:t>
            </w:r>
            <w:r>
              <w:rPr>
                <w:rFonts w:ascii="Times New Roman" w:hAnsi="Times New Roman"/>
                <w:sz w:val="28"/>
                <w:szCs w:val="28"/>
              </w:rPr>
              <w:t>3</w:t>
            </w:r>
            <w:r w:rsidRPr="00864EF5">
              <w:rPr>
                <w:rFonts w:ascii="Times New Roman" w:hAnsi="Times New Roman"/>
                <w:sz w:val="28"/>
                <w:szCs w:val="28"/>
              </w:rPr>
              <w:t xml:space="preserve"> H</w:t>
            </w:r>
            <w:r>
              <w:rPr>
                <w:rFonts w:ascii="Times New Roman" w:hAnsi="Times New Roman"/>
                <w:sz w:val="28"/>
                <w:szCs w:val="28"/>
              </w:rPr>
              <w:t xml:space="preserve">, </w:t>
            </w:r>
            <w:r w:rsidR="007B16B2">
              <w:rPr>
                <w:rFonts w:ascii="Times New Roman" w:hAnsi="Times New Roman"/>
                <w:sz w:val="28"/>
                <w:szCs w:val="28"/>
              </w:rPr>
              <w:t>2</w:t>
            </w:r>
            <w:r w:rsidR="007B16B2" w:rsidRPr="007B16B2">
              <w:rPr>
                <w:rFonts w:ascii="Times New Roman" w:hAnsi="Times New Roman"/>
                <w:sz w:val="28"/>
                <w:szCs w:val="28"/>
                <w:vertAlign w:val="superscript"/>
              </w:rPr>
              <w:t>nd</w:t>
            </w:r>
            <w:r>
              <w:rPr>
                <w:rFonts w:ascii="Times New Roman" w:hAnsi="Times New Roman"/>
                <w:sz w:val="28"/>
                <w:szCs w:val="28"/>
              </w:rPr>
              <w:t>Term</w:t>
            </w:r>
          </w:p>
        </w:tc>
      </w:tr>
    </w:tbl>
    <w:p w:rsidR="00B412FD" w:rsidRPr="00CB6861" w:rsidRDefault="00B412FD" w:rsidP="00B412FD">
      <w:pPr>
        <w:spacing w:after="0"/>
        <w:rPr>
          <w:rFonts w:ascii="Times New Roman" w:hAnsi="Times New Roman"/>
        </w:rPr>
      </w:pPr>
    </w:p>
    <w:p w:rsidR="00B412FD" w:rsidRPr="00CB6861" w:rsidRDefault="00B412FD" w:rsidP="00B412FD">
      <w:pPr>
        <w:spacing w:after="0"/>
        <w:ind w:left="-153"/>
        <w:rPr>
          <w:rFonts w:ascii="Times New Roman" w:hAnsi="Times New Roman"/>
          <w:b/>
          <w:bCs/>
          <w:sz w:val="28"/>
          <w:szCs w:val="28"/>
        </w:rPr>
      </w:pPr>
      <w:r w:rsidRPr="00CB6861">
        <w:rPr>
          <w:rFonts w:ascii="Times New Roman" w:hAnsi="Times New Roman"/>
          <w:b/>
          <w:bCs/>
          <w:sz w:val="28"/>
          <w:szCs w:val="28"/>
        </w:rPr>
        <w:t>For Instructor’s Use only</w:t>
      </w:r>
    </w:p>
    <w:tbl>
      <w:tblPr>
        <w:tblW w:w="10103" w:type="dxa"/>
        <w:tblInd w:w="-1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4472"/>
        <w:gridCol w:w="5631"/>
      </w:tblGrid>
      <w:tr w:rsidR="00B412FD" w:rsidTr="004D413A">
        <w:tc>
          <w:tcPr>
            <w:tcW w:w="10103" w:type="dxa"/>
            <w:gridSpan w:val="2"/>
            <w:shd w:val="clear" w:color="auto" w:fill="auto"/>
          </w:tcPr>
          <w:p w:rsidR="00B412FD" w:rsidRPr="00864EF5" w:rsidRDefault="00B412FD" w:rsidP="004D413A">
            <w:pPr>
              <w:spacing w:after="0"/>
              <w:rPr>
                <w:rFonts w:ascii="Times New Roman" w:hAnsi="Times New Roman"/>
              </w:rPr>
            </w:pPr>
            <w:r w:rsidRPr="00864EF5">
              <w:rPr>
                <w:rFonts w:ascii="Times New Roman" w:hAnsi="Times New Roman"/>
                <w:sz w:val="28"/>
                <w:szCs w:val="28"/>
              </w:rPr>
              <w:t>Instructor’s Name:</w:t>
            </w:r>
          </w:p>
        </w:tc>
      </w:tr>
      <w:tr w:rsidR="00B412FD" w:rsidTr="004D413A">
        <w:tc>
          <w:tcPr>
            <w:tcW w:w="4472" w:type="dxa"/>
            <w:shd w:val="clear" w:color="auto" w:fill="auto"/>
          </w:tcPr>
          <w:p w:rsidR="00B412FD" w:rsidRPr="00864EF5" w:rsidRDefault="00B412FD" w:rsidP="004D413A">
            <w:pPr>
              <w:spacing w:after="0"/>
              <w:rPr>
                <w:rFonts w:ascii="Times New Roman" w:hAnsi="Times New Roman"/>
                <w:sz w:val="26"/>
                <w:szCs w:val="26"/>
              </w:rPr>
            </w:pPr>
            <w:r w:rsidRPr="00864EF5">
              <w:rPr>
                <w:rFonts w:ascii="Times New Roman" w:hAnsi="Times New Roman"/>
                <w:sz w:val="26"/>
                <w:szCs w:val="26"/>
              </w:rPr>
              <w:t xml:space="preserve">Students’ Grade:  </w:t>
            </w:r>
            <w:r>
              <w:rPr>
                <w:rFonts w:ascii="Times New Roman" w:hAnsi="Times New Roman"/>
                <w:sz w:val="26"/>
                <w:szCs w:val="26"/>
              </w:rPr>
              <w:t xml:space="preserve"> /</w:t>
            </w:r>
            <w:r w:rsidR="007B16B2">
              <w:rPr>
                <w:rFonts w:ascii="Times New Roman" w:hAnsi="Times New Roman"/>
                <w:sz w:val="26"/>
                <w:szCs w:val="26"/>
              </w:rPr>
              <w:t>10</w:t>
            </w:r>
          </w:p>
        </w:tc>
        <w:tc>
          <w:tcPr>
            <w:tcW w:w="5631" w:type="dxa"/>
            <w:shd w:val="clear" w:color="auto" w:fill="auto"/>
          </w:tcPr>
          <w:p w:rsidR="00B412FD" w:rsidRPr="00864EF5" w:rsidRDefault="00B412FD" w:rsidP="004D413A">
            <w:pPr>
              <w:spacing w:after="0"/>
              <w:rPr>
                <w:rFonts w:ascii="Times New Roman" w:hAnsi="Times New Roman"/>
              </w:rPr>
            </w:pPr>
            <w:r w:rsidRPr="00864EF5">
              <w:rPr>
                <w:rFonts w:ascii="Times New Roman" w:hAnsi="Times New Roman"/>
                <w:sz w:val="28"/>
                <w:szCs w:val="28"/>
              </w:rPr>
              <w:t>Level of Marks: High/Middle/Low</w:t>
            </w:r>
          </w:p>
        </w:tc>
      </w:tr>
    </w:tbl>
    <w:p w:rsidR="00B412FD" w:rsidRPr="00CB6861" w:rsidRDefault="005772AC" w:rsidP="00B64CC0">
      <w:pPr>
        <w:jc w:val="both"/>
        <w:rPr>
          <w:rFonts w:ascii="Times New Roman" w:hAnsi="Times New Roman"/>
        </w:rPr>
      </w:pPr>
      <w:r w:rsidRPr="005772AC">
        <w:rPr>
          <w:noProof/>
          <w:lang w:val="en-US"/>
        </w:rPr>
        <w:pict>
          <v:rect id="Rectangle 3" o:spid="_x0000_s1026" style="position:absolute;left:0;text-align:left;margin-left:-4.5pt;margin-top:21.35pt;width:489.6pt;height:16.8pt;z-index:-251658752;visibility:visible;mso-position-horizontal-relative:text;mso-position-vertical-relative:text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" fillcolor="#4472c4" strokecolor="#2f528f" strokeweight="1pt">
            <v:path arrowok="t"/>
          </v:rect>
        </w:pict>
      </w:r>
    </w:p>
    <w:p w:rsidR="00B412FD" w:rsidRPr="00CB6861" w:rsidRDefault="00B412FD" w:rsidP="00B64CC0">
      <w:pPr>
        <w:jc w:val="both"/>
        <w:rPr>
          <w:rFonts w:ascii="Times New Roman" w:hAnsi="Times New Roman"/>
          <w:b/>
          <w:bCs/>
          <w:color w:val="FFFFFF"/>
          <w:sz w:val="26"/>
          <w:szCs w:val="26"/>
        </w:rPr>
      </w:pPr>
      <w:r w:rsidRPr="00CB6861">
        <w:rPr>
          <w:rFonts w:ascii="Times New Roman" w:hAnsi="Times New Roman"/>
          <w:b/>
          <w:bCs/>
          <w:color w:val="FFFFFF"/>
          <w:sz w:val="26"/>
          <w:szCs w:val="26"/>
        </w:rPr>
        <w:t xml:space="preserve">Instructions – PLEASE READ THEM CAREFULLY </w:t>
      </w:r>
    </w:p>
    <w:p w:rsidR="00B412FD" w:rsidRPr="0091422F" w:rsidRDefault="00B412FD" w:rsidP="00B64CC0">
      <w:pPr>
        <w:pStyle w:val="ListParagraph"/>
        <w:widowControl w:val="0"/>
        <w:numPr>
          <w:ilvl w:val="0"/>
          <w:numId w:val="3"/>
        </w:numPr>
        <w:tabs>
          <w:tab w:val="left" w:pos="820"/>
          <w:tab w:val="left" w:pos="821"/>
        </w:tabs>
        <w:autoSpaceDE w:val="0"/>
        <w:autoSpaceDN w:val="0"/>
        <w:spacing w:after="0" w:line="240" w:lineRule="auto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91422F">
        <w:rPr>
          <w:rFonts w:ascii="Times New Roman" w:hAnsi="Times New Roman" w:cs="Times New Roman"/>
          <w:sz w:val="24"/>
          <w:szCs w:val="24"/>
        </w:rPr>
        <w:t>This assignment is an individualassignment.</w:t>
      </w:r>
    </w:p>
    <w:p w:rsidR="00B412FD" w:rsidRPr="00B74B63" w:rsidRDefault="00B412FD" w:rsidP="00B64CC0">
      <w:pPr>
        <w:pStyle w:val="ListParagraph"/>
        <w:numPr>
          <w:ilvl w:val="0"/>
          <w:numId w:val="3"/>
        </w:numPr>
        <w:spacing w:after="0" w:line="336" w:lineRule="auto"/>
        <w:jc w:val="both"/>
        <w:rPr>
          <w:rFonts w:ascii="Times New Roman" w:hAnsi="Times New Roman"/>
          <w:caps/>
          <w:sz w:val="26"/>
          <w:szCs w:val="26"/>
        </w:rPr>
      </w:pPr>
      <w:r w:rsidRPr="0091422F">
        <w:rPr>
          <w:rFonts w:ascii="Times New Roman" w:hAnsi="Times New Roman" w:cs="Times New Roman"/>
          <w:b/>
          <w:bCs/>
          <w:sz w:val="24"/>
        </w:rPr>
        <w:t>Due date for Assi</w:t>
      </w:r>
      <w:r w:rsidR="0069652E">
        <w:rPr>
          <w:rFonts w:ascii="Times New Roman" w:hAnsi="Times New Roman" w:cs="Times New Roman"/>
          <w:b/>
          <w:bCs/>
          <w:sz w:val="24"/>
        </w:rPr>
        <w:t>gnmen</w:t>
      </w:r>
      <w:r w:rsidR="00B52F71">
        <w:rPr>
          <w:rFonts w:ascii="Times New Roman" w:hAnsi="Times New Roman" w:cs="Times New Roman"/>
          <w:b/>
          <w:bCs/>
          <w:sz w:val="24"/>
        </w:rPr>
        <w:t xml:space="preserve">t </w:t>
      </w:r>
      <w:r w:rsidR="00FD5536">
        <w:rPr>
          <w:rFonts w:ascii="Times New Roman" w:hAnsi="Times New Roman" w:cs="Times New Roman"/>
          <w:b/>
          <w:bCs/>
          <w:sz w:val="24"/>
        </w:rPr>
        <w:t>2</w:t>
      </w:r>
      <w:r w:rsidR="00C42D72">
        <w:rPr>
          <w:rFonts w:ascii="Times New Roman" w:hAnsi="Times New Roman" w:cs="Times New Roman"/>
          <w:b/>
          <w:bCs/>
          <w:sz w:val="24"/>
        </w:rPr>
        <w:t xml:space="preserve"> is </w:t>
      </w:r>
      <w:r w:rsidR="00FD5536">
        <w:rPr>
          <w:rFonts w:ascii="Times New Roman" w:hAnsi="Times New Roman" w:cs="Times New Roman"/>
          <w:b/>
          <w:bCs/>
          <w:sz w:val="24"/>
        </w:rPr>
        <w:t>0</w:t>
      </w:r>
      <w:r w:rsidR="002B49B9">
        <w:rPr>
          <w:rFonts w:ascii="Times New Roman" w:hAnsi="Times New Roman" w:cs="Times New Roman"/>
          <w:b/>
          <w:bCs/>
          <w:sz w:val="24"/>
        </w:rPr>
        <w:t>9</w:t>
      </w:r>
      <w:r w:rsidRPr="0091422F">
        <w:rPr>
          <w:rFonts w:ascii="Times New Roman" w:hAnsi="Times New Roman" w:cs="Times New Roman"/>
          <w:b/>
          <w:bCs/>
          <w:sz w:val="24"/>
        </w:rPr>
        <w:t>/</w:t>
      </w:r>
      <w:r w:rsidR="007B16B2">
        <w:rPr>
          <w:rFonts w:ascii="Times New Roman" w:hAnsi="Times New Roman" w:cs="Times New Roman"/>
          <w:b/>
          <w:bCs/>
          <w:sz w:val="24"/>
        </w:rPr>
        <w:t>0</w:t>
      </w:r>
      <w:r w:rsidR="00FD5536">
        <w:rPr>
          <w:rFonts w:ascii="Times New Roman" w:hAnsi="Times New Roman" w:cs="Times New Roman"/>
          <w:b/>
          <w:bCs/>
          <w:sz w:val="24"/>
        </w:rPr>
        <w:t>4</w:t>
      </w:r>
      <w:r w:rsidRPr="0091422F">
        <w:rPr>
          <w:rFonts w:ascii="Times New Roman" w:hAnsi="Times New Roman" w:cs="Times New Roman"/>
          <w:b/>
          <w:bCs/>
          <w:sz w:val="24"/>
        </w:rPr>
        <w:t>/202</w:t>
      </w:r>
      <w:r w:rsidR="007B16B2">
        <w:rPr>
          <w:rFonts w:ascii="Times New Roman" w:hAnsi="Times New Roman" w:cs="Times New Roman"/>
          <w:b/>
          <w:bCs/>
          <w:sz w:val="24"/>
        </w:rPr>
        <w:t>2</w:t>
      </w:r>
    </w:p>
    <w:p w:rsidR="00B412FD" w:rsidRPr="00CB6861" w:rsidRDefault="00B412FD" w:rsidP="00B64CC0">
      <w:pPr>
        <w:pStyle w:val="ListParagraph"/>
        <w:numPr>
          <w:ilvl w:val="0"/>
          <w:numId w:val="3"/>
        </w:numPr>
        <w:spacing w:after="0" w:line="336" w:lineRule="auto"/>
        <w:jc w:val="both"/>
        <w:rPr>
          <w:rFonts w:ascii="Times New Roman" w:hAnsi="Times New Roman"/>
          <w:caps/>
          <w:sz w:val="26"/>
          <w:szCs w:val="26"/>
        </w:rPr>
      </w:pPr>
      <w:r w:rsidRPr="00CB6861">
        <w:rPr>
          <w:rFonts w:ascii="Times New Roman" w:hAnsi="Times New Roman"/>
          <w:sz w:val="26"/>
          <w:szCs w:val="26"/>
        </w:rPr>
        <w:t xml:space="preserve">The Assignment must be submitted </w:t>
      </w:r>
      <w:r>
        <w:rPr>
          <w:rFonts w:ascii="Times New Roman" w:hAnsi="Times New Roman"/>
          <w:sz w:val="26"/>
          <w:szCs w:val="26"/>
        </w:rPr>
        <w:t xml:space="preserve">only in </w:t>
      </w:r>
      <w:r>
        <w:rPr>
          <w:rFonts w:ascii="Times New Roman" w:hAnsi="Times New Roman"/>
          <w:b/>
          <w:bCs/>
          <w:sz w:val="26"/>
          <w:szCs w:val="26"/>
        </w:rPr>
        <w:t>WORD format</w:t>
      </w:r>
      <w:r w:rsidRPr="00CB6861">
        <w:rPr>
          <w:rFonts w:ascii="Times New Roman" w:hAnsi="Times New Roman"/>
          <w:sz w:val="26"/>
          <w:szCs w:val="26"/>
        </w:rPr>
        <w:t xml:space="preserve"> via allocated folder.</w:t>
      </w:r>
    </w:p>
    <w:p w:rsidR="00B412FD" w:rsidRPr="00CB6861" w:rsidRDefault="00B412FD" w:rsidP="00B64CC0">
      <w:pPr>
        <w:pStyle w:val="ListParagraph"/>
        <w:numPr>
          <w:ilvl w:val="0"/>
          <w:numId w:val="3"/>
        </w:numPr>
        <w:spacing w:after="0" w:line="336" w:lineRule="auto"/>
        <w:jc w:val="both"/>
        <w:rPr>
          <w:rFonts w:ascii="Times New Roman" w:hAnsi="Times New Roman"/>
          <w:caps/>
          <w:sz w:val="26"/>
          <w:szCs w:val="26"/>
        </w:rPr>
      </w:pPr>
      <w:r w:rsidRPr="00CB6861">
        <w:rPr>
          <w:rFonts w:ascii="Times New Roman" w:hAnsi="Times New Roman"/>
          <w:sz w:val="26"/>
          <w:szCs w:val="26"/>
        </w:rPr>
        <w:t>Assignments submitted through email will not be accepted.</w:t>
      </w:r>
    </w:p>
    <w:p w:rsidR="00B412FD" w:rsidRPr="00CB6861" w:rsidRDefault="00B412FD" w:rsidP="00B64CC0">
      <w:pPr>
        <w:pStyle w:val="ListParagraph"/>
        <w:numPr>
          <w:ilvl w:val="0"/>
          <w:numId w:val="3"/>
        </w:numPr>
        <w:spacing w:after="0" w:line="336" w:lineRule="auto"/>
        <w:jc w:val="both"/>
        <w:rPr>
          <w:rFonts w:ascii="Times New Roman" w:hAnsi="Times New Roman"/>
          <w:caps/>
          <w:sz w:val="26"/>
          <w:szCs w:val="26"/>
        </w:rPr>
      </w:pPr>
      <w:r w:rsidRPr="00CB6861">
        <w:rPr>
          <w:rFonts w:ascii="Times New Roman" w:hAnsi="Times New Roman"/>
          <w:sz w:val="26"/>
          <w:szCs w:val="26"/>
        </w:rPr>
        <w:t>Students are advised to make their work clear and well presented, marks may be reduced for poor presentation. This includes filling your information on the cover page.</w:t>
      </w:r>
    </w:p>
    <w:p w:rsidR="00B412FD" w:rsidRPr="00CB6861" w:rsidRDefault="00B412FD" w:rsidP="00B64CC0">
      <w:pPr>
        <w:pStyle w:val="ListParagraph"/>
        <w:numPr>
          <w:ilvl w:val="0"/>
          <w:numId w:val="3"/>
        </w:numPr>
        <w:spacing w:after="0" w:line="336" w:lineRule="auto"/>
        <w:jc w:val="both"/>
        <w:rPr>
          <w:rFonts w:ascii="Times New Roman" w:hAnsi="Times New Roman"/>
          <w:caps/>
          <w:sz w:val="26"/>
          <w:szCs w:val="26"/>
        </w:rPr>
      </w:pPr>
      <w:r w:rsidRPr="00CB6861">
        <w:rPr>
          <w:rFonts w:ascii="Times New Roman" w:hAnsi="Times New Roman"/>
          <w:sz w:val="26"/>
          <w:szCs w:val="26"/>
        </w:rPr>
        <w:t>Students must mention question number clearly in their answer.</w:t>
      </w:r>
    </w:p>
    <w:p w:rsidR="00B412FD" w:rsidRPr="00CB6861" w:rsidRDefault="00B412FD" w:rsidP="00B64CC0">
      <w:pPr>
        <w:pStyle w:val="ListParagraph"/>
        <w:numPr>
          <w:ilvl w:val="0"/>
          <w:numId w:val="3"/>
        </w:numPr>
        <w:spacing w:after="0" w:line="336" w:lineRule="auto"/>
        <w:jc w:val="both"/>
        <w:rPr>
          <w:rFonts w:ascii="Times New Roman" w:hAnsi="Times New Roman"/>
          <w:caps/>
          <w:sz w:val="26"/>
          <w:szCs w:val="26"/>
        </w:rPr>
      </w:pPr>
      <w:r w:rsidRPr="00CB6861">
        <w:rPr>
          <w:rFonts w:ascii="Times New Roman" w:hAnsi="Times New Roman"/>
          <w:sz w:val="26"/>
          <w:szCs w:val="26"/>
          <w:u w:val="single"/>
        </w:rPr>
        <w:t>Late submission</w:t>
      </w:r>
      <w:r w:rsidRPr="00CB6861">
        <w:rPr>
          <w:rFonts w:ascii="Times New Roman" w:hAnsi="Times New Roman"/>
          <w:sz w:val="26"/>
          <w:szCs w:val="26"/>
        </w:rPr>
        <w:t xml:space="preserve"> will NOT be accepted.</w:t>
      </w:r>
    </w:p>
    <w:p w:rsidR="00B412FD" w:rsidRPr="00CB6861" w:rsidRDefault="00B412FD" w:rsidP="00B64CC0">
      <w:pPr>
        <w:pStyle w:val="ListParagraph"/>
        <w:numPr>
          <w:ilvl w:val="0"/>
          <w:numId w:val="3"/>
        </w:numPr>
        <w:spacing w:after="0" w:line="336" w:lineRule="auto"/>
        <w:jc w:val="both"/>
        <w:rPr>
          <w:rFonts w:ascii="Times New Roman" w:hAnsi="Times New Roman"/>
          <w:sz w:val="26"/>
          <w:szCs w:val="26"/>
        </w:rPr>
      </w:pPr>
      <w:r w:rsidRPr="00CB6861">
        <w:rPr>
          <w:rFonts w:ascii="Times New Roman" w:hAnsi="Times New Roman"/>
          <w:sz w:val="26"/>
          <w:szCs w:val="26"/>
        </w:rPr>
        <w:t xml:space="preserve">Avoid plagiarism, the work should be in your own words, copying from students or other resources without proper referencing will result in ZERO marks. No exceptions. </w:t>
      </w:r>
    </w:p>
    <w:p w:rsidR="00B412FD" w:rsidRPr="00CB6861" w:rsidRDefault="00B412FD" w:rsidP="00B64CC0">
      <w:pPr>
        <w:pStyle w:val="ListParagraph"/>
        <w:numPr>
          <w:ilvl w:val="0"/>
          <w:numId w:val="3"/>
        </w:numPr>
        <w:spacing w:after="0" w:line="336" w:lineRule="auto"/>
        <w:jc w:val="both"/>
        <w:rPr>
          <w:rFonts w:ascii="Times New Roman" w:hAnsi="Times New Roman"/>
          <w:sz w:val="26"/>
          <w:szCs w:val="26"/>
        </w:rPr>
      </w:pPr>
      <w:r w:rsidRPr="00CB6861">
        <w:rPr>
          <w:rFonts w:ascii="Times New Roman" w:hAnsi="Times New Roman"/>
          <w:sz w:val="26"/>
          <w:szCs w:val="26"/>
        </w:rPr>
        <w:t xml:space="preserve">All answered must be typed using </w:t>
      </w:r>
      <w:r w:rsidRPr="00CB6861">
        <w:rPr>
          <w:rFonts w:ascii="Times New Roman" w:hAnsi="Times New Roman"/>
          <w:b/>
          <w:bCs/>
          <w:sz w:val="26"/>
          <w:szCs w:val="26"/>
        </w:rPr>
        <w:t xml:space="preserve">Times New Roman (size 12, double-spaced) </w:t>
      </w:r>
      <w:r w:rsidRPr="00CB6861">
        <w:rPr>
          <w:rFonts w:ascii="Times New Roman" w:hAnsi="Times New Roman"/>
          <w:sz w:val="26"/>
          <w:szCs w:val="26"/>
        </w:rPr>
        <w:t>font. No pictures containing text will be accepted and will be considered plagiarism).</w:t>
      </w:r>
    </w:p>
    <w:p w:rsidR="00B412FD" w:rsidRDefault="00B412FD" w:rsidP="00B64CC0">
      <w:pPr>
        <w:spacing w:after="0" w:line="240" w:lineRule="auto"/>
        <w:jc w:val="both"/>
        <w:rPr>
          <w:rFonts w:ascii="Times New Roman" w:hAnsi="Times New Roman"/>
          <w:sz w:val="26"/>
          <w:szCs w:val="26"/>
        </w:rPr>
      </w:pPr>
      <w:r w:rsidRPr="00B74B63">
        <w:rPr>
          <w:rFonts w:ascii="Times New Roman" w:hAnsi="Times New Roman"/>
          <w:b/>
          <w:bCs/>
          <w:sz w:val="26"/>
          <w:szCs w:val="26"/>
        </w:rPr>
        <w:t xml:space="preserve">Submissions </w:t>
      </w:r>
      <w:r w:rsidRPr="00B74B63">
        <w:rPr>
          <w:rFonts w:ascii="Times New Roman" w:hAnsi="Times New Roman"/>
          <w:b/>
          <w:bCs/>
          <w:sz w:val="26"/>
          <w:szCs w:val="26"/>
          <w:u w:val="single"/>
        </w:rPr>
        <w:t>without this cover page</w:t>
      </w:r>
      <w:r w:rsidRPr="00B74B63">
        <w:rPr>
          <w:rFonts w:ascii="Times New Roman" w:hAnsi="Times New Roman"/>
          <w:b/>
          <w:bCs/>
          <w:sz w:val="26"/>
          <w:szCs w:val="26"/>
        </w:rPr>
        <w:t xml:space="preserve"> will NOT be accepted</w:t>
      </w:r>
      <w:r w:rsidRPr="00CB6861">
        <w:rPr>
          <w:rFonts w:ascii="Times New Roman" w:hAnsi="Times New Roman"/>
          <w:sz w:val="26"/>
          <w:szCs w:val="26"/>
        </w:rPr>
        <w:t>.</w:t>
      </w:r>
    </w:p>
    <w:p w:rsidR="00B412FD" w:rsidRDefault="00B412FD" w:rsidP="00B64CC0">
      <w:pPr>
        <w:spacing w:after="0"/>
        <w:jc w:val="both"/>
        <w:rPr>
          <w:rFonts w:ascii="Times New Roman" w:hAnsi="Times New Roman"/>
          <w:b/>
          <w:i/>
          <w:color w:val="002060"/>
          <w:sz w:val="28"/>
        </w:rPr>
      </w:pPr>
    </w:p>
    <w:p w:rsidR="00B412FD" w:rsidRPr="00C35D41" w:rsidRDefault="00B412FD" w:rsidP="00B64CC0">
      <w:pPr>
        <w:spacing w:after="0"/>
        <w:jc w:val="both"/>
        <w:rPr>
          <w:rFonts w:ascii="Times New Roman" w:hAnsi="Times New Roman"/>
          <w:b/>
          <w:i/>
          <w:color w:val="002060"/>
          <w:sz w:val="28"/>
        </w:rPr>
      </w:pPr>
      <w:r w:rsidRPr="00C35D41">
        <w:rPr>
          <w:rFonts w:ascii="Times New Roman" w:hAnsi="Times New Roman"/>
          <w:b/>
          <w:i/>
          <w:color w:val="002060"/>
          <w:sz w:val="28"/>
        </w:rPr>
        <w:t xml:space="preserve">Assignment Purposes/Learning Outcomes: </w:t>
      </w:r>
    </w:p>
    <w:p w:rsidR="0052661D" w:rsidRDefault="00B412FD" w:rsidP="00B64CC0">
      <w:pPr>
        <w:jc w:val="both"/>
        <w:rPr>
          <w:rFonts w:ascii="Times New Roman" w:hAnsi="Times New Roman"/>
          <w:sz w:val="26"/>
          <w:szCs w:val="26"/>
        </w:rPr>
      </w:pPr>
      <w:r w:rsidRPr="00C35D41">
        <w:rPr>
          <w:rFonts w:ascii="Times New Roman" w:hAnsi="Times New Roman"/>
          <w:sz w:val="26"/>
          <w:szCs w:val="26"/>
        </w:rPr>
        <w:t xml:space="preserve">After completion of </w:t>
      </w:r>
      <w:r w:rsidR="0069652E">
        <w:rPr>
          <w:rFonts w:ascii="Times New Roman" w:hAnsi="Times New Roman"/>
          <w:b/>
          <w:sz w:val="26"/>
          <w:szCs w:val="26"/>
        </w:rPr>
        <w:t>Assignment-</w:t>
      </w:r>
      <w:r w:rsidR="002B49B9">
        <w:rPr>
          <w:rFonts w:ascii="Times New Roman" w:hAnsi="Times New Roman"/>
          <w:b/>
          <w:sz w:val="26"/>
          <w:szCs w:val="26"/>
        </w:rPr>
        <w:t>2</w:t>
      </w:r>
      <w:r w:rsidRPr="00C35D41">
        <w:rPr>
          <w:rFonts w:ascii="Times New Roman" w:hAnsi="Times New Roman"/>
          <w:sz w:val="26"/>
          <w:szCs w:val="26"/>
        </w:rPr>
        <w:t xml:space="preserve"> students </w:t>
      </w:r>
      <w:r w:rsidR="00D01191" w:rsidRPr="00C35D41">
        <w:rPr>
          <w:rFonts w:ascii="Times New Roman" w:hAnsi="Times New Roman"/>
          <w:sz w:val="26"/>
          <w:szCs w:val="26"/>
        </w:rPr>
        <w:t>will be</w:t>
      </w:r>
      <w:r w:rsidRPr="00C35D41">
        <w:rPr>
          <w:rFonts w:ascii="Times New Roman" w:hAnsi="Times New Roman"/>
          <w:sz w:val="26"/>
          <w:szCs w:val="26"/>
        </w:rPr>
        <w:t xml:space="preserve"> able to understand the</w:t>
      </w:r>
    </w:p>
    <w:p w:rsidR="00B64CC0" w:rsidRPr="00B64CC0" w:rsidRDefault="00B64CC0" w:rsidP="00B64CC0">
      <w:pPr>
        <w:jc w:val="both"/>
        <w:rPr>
          <w:rFonts w:ascii="Times New Roman" w:hAnsi="Times New Roman" w:cs="Times New Roman"/>
          <w:sz w:val="24"/>
          <w:szCs w:val="24"/>
        </w:rPr>
      </w:pPr>
      <w:r w:rsidRPr="000F2155">
        <w:rPr>
          <w:rFonts w:ascii="Times New Roman" w:hAnsi="Times New Roman" w:cs="Times New Roman"/>
          <w:b/>
          <w:sz w:val="24"/>
          <w:szCs w:val="24"/>
        </w:rPr>
        <w:t xml:space="preserve">LO </w:t>
      </w:r>
      <w:r w:rsidR="002B49B9">
        <w:rPr>
          <w:rFonts w:ascii="Times New Roman" w:hAnsi="Times New Roman" w:cs="Times New Roman"/>
          <w:b/>
          <w:sz w:val="24"/>
          <w:szCs w:val="24"/>
        </w:rPr>
        <w:t>2</w:t>
      </w:r>
      <w:r w:rsidRPr="00B64CC0">
        <w:rPr>
          <w:rFonts w:ascii="Times New Roman" w:hAnsi="Times New Roman" w:cs="Times New Roman"/>
          <w:b/>
          <w:sz w:val="24"/>
          <w:szCs w:val="24"/>
        </w:rPr>
        <w:t>.</w:t>
      </w:r>
      <w:r w:rsidR="002B49B9">
        <w:rPr>
          <w:rFonts w:ascii="Times New Roman" w:hAnsi="Times New Roman" w:cs="Times New Roman"/>
          <w:b/>
          <w:sz w:val="24"/>
          <w:szCs w:val="24"/>
        </w:rPr>
        <w:t>2</w:t>
      </w:r>
      <w:r w:rsidR="00541EBA">
        <w:rPr>
          <w:rFonts w:ascii="Times New Roman" w:hAnsi="Times New Roman" w:cs="Times New Roman"/>
          <w:b/>
          <w:sz w:val="24"/>
          <w:szCs w:val="24"/>
        </w:rPr>
        <w:t>:</w:t>
      </w:r>
      <w:r w:rsidR="002B49B9" w:rsidRPr="002B49B9">
        <w:rPr>
          <w:rFonts w:ascii="Times New Roman" w:hAnsi="Times New Roman" w:cs="Times New Roman"/>
          <w:b/>
          <w:sz w:val="24"/>
          <w:szCs w:val="24"/>
        </w:rPr>
        <w:t>Employ knowledge and techniques of strategic planning, problem solving, decision making and change management</w:t>
      </w:r>
      <w:r w:rsidRPr="00B64CC0">
        <w:rPr>
          <w:rFonts w:ascii="Times New Roman" w:hAnsi="Times New Roman" w:cs="Times New Roman"/>
          <w:b/>
          <w:sz w:val="24"/>
          <w:szCs w:val="24"/>
        </w:rPr>
        <w:t>.</w:t>
      </w:r>
    </w:p>
    <w:p w:rsidR="0069652E" w:rsidRPr="002B49B9" w:rsidRDefault="0069652E" w:rsidP="0069652E">
      <w:pPr>
        <w:pStyle w:val="NoSpacing"/>
        <w:jc w:val="both"/>
        <w:rPr>
          <w:lang w:val="en-GB"/>
        </w:rPr>
      </w:pPr>
    </w:p>
    <w:p w:rsidR="0069652E" w:rsidRPr="00C35D41" w:rsidRDefault="0069652E" w:rsidP="0069652E">
      <w:pPr>
        <w:spacing w:after="0"/>
        <w:jc w:val="both"/>
        <w:rPr>
          <w:rFonts w:ascii="Times New Roman" w:hAnsi="Times New Roman"/>
          <w:b/>
          <w:i/>
          <w:color w:val="002060"/>
          <w:sz w:val="28"/>
          <w:szCs w:val="28"/>
          <w:u w:val="single"/>
        </w:rPr>
      </w:pPr>
      <w:r>
        <w:rPr>
          <w:rFonts w:ascii="Times New Roman" w:hAnsi="Times New Roman"/>
          <w:b/>
          <w:i/>
          <w:color w:val="002060"/>
          <w:sz w:val="28"/>
          <w:szCs w:val="28"/>
          <w:u w:val="single"/>
        </w:rPr>
        <w:t>Assignment-</w:t>
      </w:r>
      <w:r w:rsidR="00FD5536">
        <w:rPr>
          <w:rFonts w:ascii="Times New Roman" w:hAnsi="Times New Roman"/>
          <w:b/>
          <w:i/>
          <w:color w:val="002060"/>
          <w:sz w:val="28"/>
          <w:szCs w:val="28"/>
          <w:u w:val="single"/>
        </w:rPr>
        <w:t>2</w:t>
      </w:r>
    </w:p>
    <w:p w:rsidR="0069652E" w:rsidRDefault="0069652E" w:rsidP="0069652E">
      <w:pPr>
        <w:pStyle w:val="NoSpacing"/>
        <w:jc w:val="both"/>
        <w:rPr>
          <w:i/>
          <w:iCs/>
          <w:sz w:val="26"/>
          <w:szCs w:val="26"/>
        </w:rPr>
      </w:pPr>
      <w:r w:rsidRPr="00C35D41">
        <w:rPr>
          <w:rFonts w:asciiTheme="majorBidi" w:hAnsiTheme="majorBidi" w:cstheme="majorBidi"/>
          <w:bCs/>
          <w:sz w:val="26"/>
          <w:szCs w:val="26"/>
        </w:rPr>
        <w:t xml:space="preserve">Please </w:t>
      </w:r>
      <w:r>
        <w:rPr>
          <w:rFonts w:asciiTheme="majorBidi" w:hAnsiTheme="majorBidi" w:cstheme="majorBidi"/>
          <w:bCs/>
          <w:sz w:val="26"/>
          <w:szCs w:val="26"/>
        </w:rPr>
        <w:t xml:space="preserve">read the </w:t>
      </w:r>
      <w:r w:rsidRPr="00C35D41">
        <w:rPr>
          <w:rFonts w:asciiTheme="majorBidi" w:hAnsiTheme="majorBidi" w:cstheme="majorBidi"/>
          <w:bCs/>
          <w:sz w:val="26"/>
          <w:szCs w:val="26"/>
        </w:rPr>
        <w:t>case</w:t>
      </w:r>
      <w:r w:rsidRPr="00906B7E">
        <w:rPr>
          <w:rFonts w:asciiTheme="majorBidi" w:hAnsiTheme="majorBidi" w:cstheme="majorBidi"/>
          <w:b/>
          <w:sz w:val="26"/>
          <w:szCs w:val="26"/>
        </w:rPr>
        <w:t>“</w:t>
      </w:r>
      <w:r w:rsidR="00FD5536">
        <w:rPr>
          <w:rFonts w:asciiTheme="majorBidi" w:hAnsiTheme="majorBidi" w:cstheme="majorBidi"/>
          <w:b/>
          <w:sz w:val="26"/>
          <w:szCs w:val="26"/>
        </w:rPr>
        <w:t>La Croix Is Losing the Sparkling Water Wars</w:t>
      </w:r>
      <w:r w:rsidR="00BF631B">
        <w:rPr>
          <w:rFonts w:asciiTheme="majorBidi" w:hAnsiTheme="majorBidi" w:cstheme="majorBidi"/>
          <w:b/>
          <w:sz w:val="26"/>
          <w:szCs w:val="26"/>
        </w:rPr>
        <w:t xml:space="preserve">” </w:t>
      </w:r>
      <w:r w:rsidR="002B49B9">
        <w:rPr>
          <w:rFonts w:asciiTheme="majorBidi" w:hAnsiTheme="majorBidi" w:cstheme="majorBidi"/>
          <w:bCs/>
          <w:sz w:val="26"/>
          <w:szCs w:val="26"/>
        </w:rPr>
        <w:t>g</w:t>
      </w:r>
      <w:r w:rsidR="009E1DD2">
        <w:rPr>
          <w:rFonts w:asciiTheme="majorBidi" w:hAnsiTheme="majorBidi" w:cstheme="majorBidi"/>
          <w:bCs/>
          <w:sz w:val="26"/>
          <w:szCs w:val="26"/>
        </w:rPr>
        <w:t xml:space="preserve">iven </w:t>
      </w:r>
      <w:r>
        <w:rPr>
          <w:rFonts w:asciiTheme="majorBidi" w:hAnsiTheme="majorBidi" w:cstheme="majorBidi"/>
          <w:bCs/>
          <w:sz w:val="26"/>
          <w:szCs w:val="26"/>
        </w:rPr>
        <w:t xml:space="preserve">on Page number </w:t>
      </w:r>
      <w:r w:rsidR="009E1DD2">
        <w:rPr>
          <w:rFonts w:asciiTheme="majorBidi" w:hAnsiTheme="majorBidi" w:cstheme="majorBidi"/>
          <w:bCs/>
          <w:sz w:val="26"/>
          <w:szCs w:val="26"/>
        </w:rPr>
        <w:t>2</w:t>
      </w:r>
      <w:r w:rsidR="00BF631B">
        <w:rPr>
          <w:rFonts w:asciiTheme="majorBidi" w:hAnsiTheme="majorBidi" w:cstheme="majorBidi"/>
          <w:bCs/>
          <w:sz w:val="26"/>
          <w:szCs w:val="26"/>
        </w:rPr>
        <w:t>41</w:t>
      </w:r>
      <w:r>
        <w:rPr>
          <w:rFonts w:asciiTheme="majorBidi" w:hAnsiTheme="majorBidi" w:cstheme="majorBidi"/>
          <w:bCs/>
          <w:sz w:val="26"/>
          <w:szCs w:val="26"/>
        </w:rPr>
        <w:t xml:space="preserve">, </w:t>
      </w:r>
      <w:r w:rsidRPr="002E713E">
        <w:rPr>
          <w:rFonts w:asciiTheme="majorBidi" w:hAnsiTheme="majorBidi" w:cstheme="majorBidi"/>
          <w:bCs/>
          <w:sz w:val="26"/>
          <w:szCs w:val="26"/>
        </w:rPr>
        <w:t xml:space="preserve">Chapter </w:t>
      </w:r>
      <w:r w:rsidR="00BF631B">
        <w:rPr>
          <w:rFonts w:asciiTheme="majorBidi" w:hAnsiTheme="majorBidi" w:cstheme="majorBidi"/>
          <w:bCs/>
          <w:sz w:val="26"/>
          <w:szCs w:val="26"/>
        </w:rPr>
        <w:t xml:space="preserve">6 </w:t>
      </w:r>
      <w:r>
        <w:rPr>
          <w:rFonts w:asciiTheme="majorBidi" w:hAnsiTheme="majorBidi" w:cstheme="majorBidi"/>
          <w:bCs/>
          <w:sz w:val="26"/>
          <w:szCs w:val="26"/>
        </w:rPr>
        <w:t>– “</w:t>
      </w:r>
      <w:r w:rsidR="00BF631B">
        <w:rPr>
          <w:rFonts w:asciiTheme="majorBidi" w:hAnsiTheme="majorBidi" w:cstheme="majorBidi"/>
          <w:bCs/>
          <w:sz w:val="26"/>
          <w:szCs w:val="26"/>
        </w:rPr>
        <w:t xml:space="preserve">Strategic </w:t>
      </w:r>
      <w:r w:rsidR="002B49B9">
        <w:rPr>
          <w:rFonts w:asciiTheme="majorBidi" w:hAnsiTheme="majorBidi" w:cstheme="majorBidi"/>
          <w:bCs/>
          <w:sz w:val="26"/>
          <w:szCs w:val="26"/>
        </w:rPr>
        <w:t>Management”</w:t>
      </w:r>
      <w:r w:rsidRPr="002E713E">
        <w:rPr>
          <w:rFonts w:asciiTheme="majorBidi" w:hAnsiTheme="majorBidi" w:cstheme="majorBidi"/>
          <w:bCs/>
          <w:sz w:val="26"/>
          <w:szCs w:val="26"/>
        </w:rPr>
        <w:t>available in your textbook</w:t>
      </w:r>
      <w:r>
        <w:rPr>
          <w:rFonts w:asciiTheme="majorBidi" w:hAnsiTheme="majorBidi" w:cstheme="majorBidi"/>
          <w:bCs/>
          <w:sz w:val="26"/>
          <w:szCs w:val="26"/>
        </w:rPr>
        <w:t>/e-textbook“</w:t>
      </w:r>
      <w:r w:rsidRPr="000F2155">
        <w:rPr>
          <w:rFonts w:asciiTheme="majorBidi" w:hAnsiTheme="majorBidi" w:cstheme="majorBidi"/>
          <w:b/>
          <w:bCs/>
          <w:sz w:val="26"/>
          <w:szCs w:val="26"/>
        </w:rPr>
        <w:t xml:space="preserve">Management: A Practical </w:t>
      </w:r>
      <w:r w:rsidR="00C92927">
        <w:rPr>
          <w:rFonts w:asciiTheme="majorBidi" w:hAnsiTheme="majorBidi" w:cstheme="majorBidi"/>
          <w:b/>
          <w:bCs/>
          <w:sz w:val="26"/>
          <w:szCs w:val="26"/>
        </w:rPr>
        <w:t>Introduction</w:t>
      </w:r>
      <w:r w:rsidRPr="000F2155">
        <w:rPr>
          <w:rFonts w:asciiTheme="majorBidi" w:hAnsiTheme="majorBidi" w:cstheme="majorBidi"/>
          <w:b/>
          <w:bCs/>
          <w:sz w:val="26"/>
          <w:szCs w:val="26"/>
        </w:rPr>
        <w:t xml:space="preserve">” </w:t>
      </w:r>
      <w:r w:rsidR="009E1DD2">
        <w:rPr>
          <w:rFonts w:asciiTheme="majorBidi" w:hAnsiTheme="majorBidi" w:cstheme="majorBidi"/>
          <w:b/>
          <w:bCs/>
          <w:sz w:val="26"/>
          <w:szCs w:val="26"/>
        </w:rPr>
        <w:t>10</w:t>
      </w:r>
      <w:r w:rsidRPr="000F2155">
        <w:rPr>
          <w:rFonts w:asciiTheme="majorBidi" w:hAnsiTheme="majorBidi" w:cstheme="majorBidi"/>
          <w:b/>
          <w:bCs/>
          <w:sz w:val="26"/>
          <w:szCs w:val="26"/>
          <w:vertAlign w:val="superscript"/>
        </w:rPr>
        <w:t>th</w:t>
      </w:r>
      <w:r w:rsidRPr="000F2155">
        <w:rPr>
          <w:rFonts w:asciiTheme="majorBidi" w:hAnsiTheme="majorBidi" w:cstheme="majorBidi"/>
          <w:b/>
          <w:bCs/>
          <w:sz w:val="26"/>
          <w:szCs w:val="26"/>
        </w:rPr>
        <w:t xml:space="preserve"> edition</w:t>
      </w:r>
      <w:r w:rsidRPr="00C35D41">
        <w:rPr>
          <w:rFonts w:asciiTheme="majorBidi" w:hAnsiTheme="majorBidi" w:cstheme="majorBidi"/>
          <w:bCs/>
          <w:sz w:val="26"/>
          <w:szCs w:val="26"/>
        </w:rPr>
        <w:t xml:space="preserve"> by </w:t>
      </w:r>
      <w:r w:rsidR="009E1DD2">
        <w:rPr>
          <w:rFonts w:asciiTheme="majorBidi" w:hAnsiTheme="majorBidi" w:cstheme="majorBidi"/>
          <w:bCs/>
          <w:sz w:val="26"/>
          <w:szCs w:val="26"/>
        </w:rPr>
        <w:t xml:space="preserve">Angelo </w:t>
      </w:r>
      <w:r>
        <w:rPr>
          <w:rFonts w:asciiTheme="majorBidi" w:hAnsiTheme="majorBidi" w:cstheme="majorBidi"/>
          <w:sz w:val="26"/>
          <w:szCs w:val="26"/>
          <w:shd w:val="clear" w:color="auto" w:fill="FFFFFF" w:themeFill="background1"/>
        </w:rPr>
        <w:t>Kinicki, &amp;</w:t>
      </w:r>
      <w:r w:rsidR="00C92927">
        <w:rPr>
          <w:rFonts w:asciiTheme="majorBidi" w:hAnsiTheme="majorBidi" w:cstheme="majorBidi"/>
          <w:sz w:val="26"/>
          <w:szCs w:val="26"/>
          <w:shd w:val="clear" w:color="auto" w:fill="FFFFFF" w:themeFill="background1"/>
        </w:rPr>
        <w:t>Denise</w:t>
      </w:r>
      <w:r>
        <w:rPr>
          <w:rFonts w:asciiTheme="majorBidi" w:hAnsiTheme="majorBidi" w:cstheme="majorBidi"/>
          <w:sz w:val="26"/>
          <w:szCs w:val="26"/>
          <w:shd w:val="clear" w:color="auto" w:fill="FFFFFF" w:themeFill="background1"/>
        </w:rPr>
        <w:t xml:space="preserve"> B.</w:t>
      </w:r>
      <w:r w:rsidR="00C92927">
        <w:rPr>
          <w:rFonts w:asciiTheme="majorBidi" w:hAnsiTheme="majorBidi" w:cstheme="majorBidi"/>
          <w:bCs/>
          <w:sz w:val="26"/>
          <w:szCs w:val="26"/>
        </w:rPr>
        <w:t>Soignet</w:t>
      </w:r>
      <w:r w:rsidRPr="00C35D41">
        <w:rPr>
          <w:rFonts w:asciiTheme="majorBidi" w:hAnsiTheme="majorBidi" w:cstheme="majorBidi"/>
          <w:bCs/>
          <w:sz w:val="26"/>
          <w:szCs w:val="26"/>
        </w:rPr>
        <w:t>and answer the following questions</w:t>
      </w:r>
      <w:r w:rsidR="007E5516">
        <w:rPr>
          <w:rFonts w:asciiTheme="majorBidi" w:hAnsiTheme="majorBidi" w:cstheme="majorBidi"/>
          <w:bCs/>
          <w:sz w:val="26"/>
          <w:szCs w:val="26"/>
        </w:rPr>
        <w:t xml:space="preserve"> (</w:t>
      </w:r>
      <w:r w:rsidR="007E5516" w:rsidRPr="007E5516">
        <w:rPr>
          <w:rFonts w:asciiTheme="majorBidi" w:hAnsiTheme="majorBidi" w:cstheme="majorBidi"/>
          <w:b/>
          <w:sz w:val="26"/>
          <w:szCs w:val="26"/>
        </w:rPr>
        <w:t>Each of your answer should be 100-150 words</w:t>
      </w:r>
      <w:r w:rsidR="007E5516">
        <w:rPr>
          <w:rFonts w:asciiTheme="majorBidi" w:hAnsiTheme="majorBidi" w:cstheme="majorBidi"/>
          <w:bCs/>
          <w:sz w:val="26"/>
          <w:szCs w:val="26"/>
        </w:rPr>
        <w:t>):</w:t>
      </w:r>
    </w:p>
    <w:p w:rsidR="00B64CC0" w:rsidRPr="00B64CC0" w:rsidRDefault="00B64CC0" w:rsidP="00B64CC0">
      <w:pPr>
        <w:rPr>
          <w:rFonts w:ascii="Times New Roman" w:hAnsi="Times New Roman" w:cs="Times New Roman"/>
          <w:sz w:val="24"/>
          <w:szCs w:val="24"/>
          <w:u w:val="single"/>
        </w:rPr>
      </w:pPr>
    </w:p>
    <w:p w:rsidR="0052661D" w:rsidRDefault="0052661D" w:rsidP="00981BCA">
      <w:pPr>
        <w:jc w:val="center"/>
        <w:rPr>
          <w:rFonts w:ascii="Arial" w:hAnsi="Arial" w:cs="Arial"/>
          <w:sz w:val="28"/>
          <w:szCs w:val="28"/>
          <w:u w:val="single"/>
        </w:rPr>
      </w:pPr>
    </w:p>
    <w:p w:rsidR="00AD1FE6" w:rsidRPr="009E2EC1" w:rsidRDefault="00AD1FE6" w:rsidP="00AD1FE6">
      <w:pPr>
        <w:rPr>
          <w:rFonts w:asciiTheme="majorBidi" w:hAnsiTheme="majorBidi" w:cstheme="majorBidi"/>
          <w:b/>
          <w:sz w:val="24"/>
          <w:szCs w:val="24"/>
          <w:u w:val="single"/>
        </w:rPr>
      </w:pPr>
      <w:r w:rsidRPr="009E2EC1">
        <w:rPr>
          <w:rFonts w:asciiTheme="majorBidi" w:hAnsiTheme="majorBidi" w:cstheme="majorBidi"/>
          <w:b/>
          <w:sz w:val="24"/>
          <w:szCs w:val="24"/>
          <w:u w:val="single"/>
        </w:rPr>
        <w:t>QUESTIONS</w:t>
      </w:r>
    </w:p>
    <w:p w:rsidR="00AD1FE6" w:rsidRPr="00E444F2" w:rsidRDefault="00AD1FE6" w:rsidP="00AD1FE6">
      <w:pPr>
        <w:rPr>
          <w:rFonts w:asciiTheme="majorBidi" w:hAnsiTheme="majorBidi" w:cstheme="majorBidi"/>
          <w:sz w:val="24"/>
          <w:szCs w:val="24"/>
        </w:rPr>
      </w:pPr>
      <w:r w:rsidRPr="00E444F2">
        <w:rPr>
          <w:rFonts w:asciiTheme="majorBidi" w:hAnsiTheme="majorBidi" w:cstheme="majorBidi"/>
          <w:sz w:val="24"/>
          <w:szCs w:val="24"/>
        </w:rPr>
        <w:t xml:space="preserve">Q1. What </w:t>
      </w:r>
      <w:r w:rsidR="00D20E32">
        <w:rPr>
          <w:rFonts w:asciiTheme="majorBidi" w:hAnsiTheme="majorBidi" w:cstheme="majorBidi"/>
          <w:sz w:val="24"/>
          <w:szCs w:val="24"/>
        </w:rPr>
        <w:t xml:space="preserve">is the underlying problem in this case from </w:t>
      </w:r>
      <w:r w:rsidR="00BF631B">
        <w:rPr>
          <w:rFonts w:asciiTheme="majorBidi" w:hAnsiTheme="majorBidi" w:cstheme="majorBidi"/>
          <w:sz w:val="24"/>
          <w:szCs w:val="24"/>
        </w:rPr>
        <w:t>CEO Nick Caporella’s</w:t>
      </w:r>
      <w:r w:rsidR="00D20E32">
        <w:rPr>
          <w:rFonts w:asciiTheme="majorBidi" w:hAnsiTheme="majorBidi" w:cstheme="majorBidi"/>
          <w:sz w:val="24"/>
          <w:szCs w:val="24"/>
        </w:rPr>
        <w:t xml:space="preserve"> perspective? </w:t>
      </w:r>
      <w:r w:rsidR="009E2EC1">
        <w:rPr>
          <w:rFonts w:asciiTheme="majorBidi" w:hAnsiTheme="majorBidi" w:cstheme="majorBidi"/>
          <w:sz w:val="24"/>
          <w:szCs w:val="24"/>
        </w:rPr>
        <w:t xml:space="preserve"> (</w:t>
      </w:r>
      <w:r w:rsidR="00C92927">
        <w:rPr>
          <w:rFonts w:asciiTheme="majorBidi" w:hAnsiTheme="majorBidi" w:cstheme="majorBidi"/>
          <w:sz w:val="24"/>
          <w:szCs w:val="24"/>
        </w:rPr>
        <w:t xml:space="preserve">2 </w:t>
      </w:r>
      <w:r w:rsidR="00BF631B">
        <w:rPr>
          <w:rFonts w:asciiTheme="majorBidi" w:hAnsiTheme="majorBidi" w:cstheme="majorBidi"/>
          <w:sz w:val="24"/>
          <w:szCs w:val="24"/>
        </w:rPr>
        <w:t>.5</w:t>
      </w:r>
      <w:r w:rsidR="009E2EC1">
        <w:rPr>
          <w:rFonts w:asciiTheme="majorBidi" w:hAnsiTheme="majorBidi" w:cstheme="majorBidi"/>
          <w:sz w:val="24"/>
          <w:szCs w:val="24"/>
        </w:rPr>
        <w:t>Mark</w:t>
      </w:r>
      <w:r w:rsidR="00C92927">
        <w:rPr>
          <w:rFonts w:asciiTheme="majorBidi" w:hAnsiTheme="majorBidi" w:cstheme="majorBidi"/>
          <w:sz w:val="24"/>
          <w:szCs w:val="24"/>
        </w:rPr>
        <w:t>s</w:t>
      </w:r>
      <w:r w:rsidR="009E2EC1">
        <w:rPr>
          <w:rFonts w:asciiTheme="majorBidi" w:hAnsiTheme="majorBidi" w:cstheme="majorBidi"/>
          <w:sz w:val="24"/>
          <w:szCs w:val="24"/>
        </w:rPr>
        <w:t>)</w:t>
      </w:r>
    </w:p>
    <w:p w:rsidR="00AD1FE6" w:rsidRPr="00E444F2" w:rsidRDefault="00AD1FE6" w:rsidP="00AD1FE6">
      <w:pPr>
        <w:rPr>
          <w:rFonts w:asciiTheme="majorBidi" w:hAnsiTheme="majorBidi" w:cstheme="majorBidi"/>
          <w:sz w:val="24"/>
          <w:szCs w:val="24"/>
        </w:rPr>
      </w:pPr>
      <w:r w:rsidRPr="00E444F2">
        <w:rPr>
          <w:rFonts w:asciiTheme="majorBidi" w:hAnsiTheme="majorBidi" w:cstheme="majorBidi"/>
          <w:sz w:val="24"/>
          <w:szCs w:val="24"/>
        </w:rPr>
        <w:t xml:space="preserve">Q2. </w:t>
      </w:r>
      <w:r w:rsidR="00440E4B">
        <w:rPr>
          <w:rFonts w:asciiTheme="majorBidi" w:hAnsiTheme="majorBidi" w:cstheme="majorBidi"/>
          <w:sz w:val="24"/>
          <w:szCs w:val="24"/>
        </w:rPr>
        <w:t xml:space="preserve">Develop a SWOT analysis for LaCroix. </w:t>
      </w:r>
      <w:r w:rsidR="009E2EC1">
        <w:rPr>
          <w:rFonts w:asciiTheme="majorBidi" w:hAnsiTheme="majorBidi" w:cstheme="majorBidi"/>
          <w:sz w:val="24"/>
          <w:szCs w:val="24"/>
        </w:rPr>
        <w:t>(</w:t>
      </w:r>
      <w:r w:rsidR="0062457D">
        <w:rPr>
          <w:rFonts w:asciiTheme="majorBidi" w:hAnsiTheme="majorBidi" w:cstheme="majorBidi"/>
          <w:sz w:val="24"/>
          <w:szCs w:val="24"/>
        </w:rPr>
        <w:t>2</w:t>
      </w:r>
      <w:r w:rsidR="00440E4B">
        <w:rPr>
          <w:rFonts w:asciiTheme="majorBidi" w:hAnsiTheme="majorBidi" w:cstheme="majorBidi"/>
          <w:sz w:val="24"/>
          <w:szCs w:val="24"/>
        </w:rPr>
        <w:t>.5</w:t>
      </w:r>
      <w:r w:rsidR="009E2EC1">
        <w:rPr>
          <w:rFonts w:asciiTheme="majorBidi" w:hAnsiTheme="majorBidi" w:cstheme="majorBidi"/>
          <w:sz w:val="24"/>
          <w:szCs w:val="24"/>
        </w:rPr>
        <w:t xml:space="preserve"> Mark</w:t>
      </w:r>
      <w:r w:rsidR="0062457D">
        <w:rPr>
          <w:rFonts w:asciiTheme="majorBidi" w:hAnsiTheme="majorBidi" w:cstheme="majorBidi"/>
          <w:sz w:val="24"/>
          <w:szCs w:val="24"/>
        </w:rPr>
        <w:t>s</w:t>
      </w:r>
      <w:r w:rsidR="009E2EC1">
        <w:rPr>
          <w:rFonts w:asciiTheme="majorBidi" w:hAnsiTheme="majorBidi" w:cstheme="majorBidi"/>
          <w:sz w:val="24"/>
          <w:szCs w:val="24"/>
        </w:rPr>
        <w:t>)</w:t>
      </w:r>
    </w:p>
    <w:p w:rsidR="001360B8" w:rsidRDefault="00AD1FE6" w:rsidP="00C11B39">
      <w:pPr>
        <w:rPr>
          <w:rFonts w:asciiTheme="majorBidi" w:hAnsiTheme="majorBidi" w:cstheme="majorBidi"/>
          <w:sz w:val="24"/>
          <w:szCs w:val="24"/>
        </w:rPr>
      </w:pPr>
      <w:r w:rsidRPr="00E444F2">
        <w:rPr>
          <w:rFonts w:asciiTheme="majorBidi" w:hAnsiTheme="majorBidi" w:cstheme="majorBidi"/>
          <w:sz w:val="24"/>
          <w:szCs w:val="24"/>
        </w:rPr>
        <w:t xml:space="preserve">Q3. </w:t>
      </w:r>
      <w:r w:rsidR="0062457D">
        <w:rPr>
          <w:rFonts w:asciiTheme="majorBidi" w:hAnsiTheme="majorBidi" w:cstheme="majorBidi"/>
          <w:sz w:val="24"/>
          <w:szCs w:val="24"/>
        </w:rPr>
        <w:t>D</w:t>
      </w:r>
      <w:r w:rsidR="00440E4B">
        <w:rPr>
          <w:rFonts w:asciiTheme="majorBidi" w:hAnsiTheme="majorBidi" w:cstheme="majorBidi"/>
          <w:sz w:val="24"/>
          <w:szCs w:val="24"/>
        </w:rPr>
        <w:t>o a VRIO assessment of La</w:t>
      </w:r>
      <w:r w:rsidR="007E5516">
        <w:rPr>
          <w:rFonts w:asciiTheme="majorBidi" w:hAnsiTheme="majorBidi" w:cstheme="majorBidi"/>
          <w:sz w:val="24"/>
          <w:szCs w:val="24"/>
        </w:rPr>
        <w:t>Croix’s Sparkling</w:t>
      </w:r>
      <w:r w:rsidR="00440E4B">
        <w:rPr>
          <w:rFonts w:asciiTheme="majorBidi" w:hAnsiTheme="majorBidi" w:cstheme="majorBidi"/>
          <w:sz w:val="24"/>
          <w:szCs w:val="24"/>
        </w:rPr>
        <w:t xml:space="preserve"> water and recommend a solution based on this assessment</w:t>
      </w:r>
      <w:r w:rsidR="0062457D">
        <w:rPr>
          <w:rFonts w:asciiTheme="majorBidi" w:hAnsiTheme="majorBidi" w:cstheme="majorBidi"/>
          <w:sz w:val="24"/>
          <w:szCs w:val="24"/>
        </w:rPr>
        <w:t>?</w:t>
      </w:r>
      <w:r w:rsidR="009E2EC1">
        <w:rPr>
          <w:rFonts w:asciiTheme="majorBidi" w:hAnsiTheme="majorBidi" w:cstheme="majorBidi"/>
          <w:sz w:val="24"/>
          <w:szCs w:val="24"/>
        </w:rPr>
        <w:t xml:space="preserve"> (</w:t>
      </w:r>
      <w:r w:rsidR="0062457D">
        <w:rPr>
          <w:rFonts w:asciiTheme="majorBidi" w:hAnsiTheme="majorBidi" w:cstheme="majorBidi"/>
          <w:sz w:val="24"/>
          <w:szCs w:val="24"/>
        </w:rPr>
        <w:t>2</w:t>
      </w:r>
      <w:r w:rsidR="00440E4B">
        <w:rPr>
          <w:rFonts w:asciiTheme="majorBidi" w:hAnsiTheme="majorBidi" w:cstheme="majorBidi"/>
          <w:sz w:val="24"/>
          <w:szCs w:val="24"/>
        </w:rPr>
        <w:t>.5</w:t>
      </w:r>
      <w:r w:rsidR="009E2EC1">
        <w:rPr>
          <w:rFonts w:asciiTheme="majorBidi" w:hAnsiTheme="majorBidi" w:cstheme="majorBidi"/>
          <w:sz w:val="24"/>
          <w:szCs w:val="24"/>
        </w:rPr>
        <w:t>Mark</w:t>
      </w:r>
      <w:r w:rsidR="00D20E32">
        <w:rPr>
          <w:rFonts w:asciiTheme="majorBidi" w:hAnsiTheme="majorBidi" w:cstheme="majorBidi"/>
          <w:sz w:val="24"/>
          <w:szCs w:val="24"/>
        </w:rPr>
        <w:t>s</w:t>
      </w:r>
      <w:r w:rsidR="009E2EC1">
        <w:rPr>
          <w:rFonts w:asciiTheme="majorBidi" w:hAnsiTheme="majorBidi" w:cstheme="majorBidi"/>
          <w:sz w:val="24"/>
          <w:szCs w:val="24"/>
        </w:rPr>
        <w:t>)</w:t>
      </w:r>
    </w:p>
    <w:p w:rsidR="00BA0F46" w:rsidRDefault="00D20E32" w:rsidP="007E5516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Q4. </w:t>
      </w:r>
      <w:r w:rsidR="0062457D">
        <w:rPr>
          <w:rFonts w:asciiTheme="majorBidi" w:hAnsiTheme="majorBidi" w:cstheme="majorBidi"/>
          <w:sz w:val="24"/>
          <w:szCs w:val="24"/>
        </w:rPr>
        <w:t xml:space="preserve">Which of </w:t>
      </w:r>
      <w:r w:rsidR="00440E4B">
        <w:rPr>
          <w:rFonts w:asciiTheme="majorBidi" w:hAnsiTheme="majorBidi" w:cstheme="majorBidi"/>
          <w:sz w:val="24"/>
          <w:szCs w:val="24"/>
        </w:rPr>
        <w:t xml:space="preserve">Michael Porter’s four competitive strategies is LaCroix </w:t>
      </w:r>
      <w:r w:rsidR="007E5516">
        <w:rPr>
          <w:rFonts w:asciiTheme="majorBidi" w:hAnsiTheme="majorBidi" w:cstheme="majorBidi"/>
          <w:sz w:val="24"/>
          <w:szCs w:val="24"/>
        </w:rPr>
        <w:t xml:space="preserve">trying to follow? Explain. </w:t>
      </w:r>
      <w:r w:rsidR="003F108B">
        <w:rPr>
          <w:rFonts w:asciiTheme="majorBidi" w:hAnsiTheme="majorBidi" w:cstheme="majorBidi"/>
          <w:sz w:val="24"/>
          <w:szCs w:val="24"/>
        </w:rPr>
        <w:t>(</w:t>
      </w:r>
      <w:r w:rsidR="00BA0F46">
        <w:rPr>
          <w:rFonts w:asciiTheme="majorBidi" w:hAnsiTheme="majorBidi" w:cstheme="majorBidi"/>
          <w:sz w:val="24"/>
          <w:szCs w:val="24"/>
        </w:rPr>
        <w:t>2</w:t>
      </w:r>
      <w:r w:rsidR="007E5516">
        <w:rPr>
          <w:rFonts w:asciiTheme="majorBidi" w:hAnsiTheme="majorBidi" w:cstheme="majorBidi"/>
          <w:sz w:val="24"/>
          <w:szCs w:val="24"/>
        </w:rPr>
        <w:t xml:space="preserve">.5 </w:t>
      </w:r>
      <w:r w:rsidR="003F108B">
        <w:rPr>
          <w:rFonts w:asciiTheme="majorBidi" w:hAnsiTheme="majorBidi" w:cstheme="majorBidi"/>
          <w:sz w:val="24"/>
          <w:szCs w:val="24"/>
        </w:rPr>
        <w:t>Marks)</w:t>
      </w:r>
    </w:p>
    <w:p w:rsidR="00541EBA" w:rsidRDefault="00541EBA" w:rsidP="00C11B39">
      <w:pPr>
        <w:rPr>
          <w:rFonts w:asciiTheme="majorBidi" w:hAnsiTheme="majorBidi" w:cstheme="majorBidi"/>
          <w:sz w:val="24"/>
          <w:szCs w:val="24"/>
        </w:rPr>
      </w:pPr>
    </w:p>
    <w:p w:rsidR="00541EBA" w:rsidRDefault="00541EBA" w:rsidP="00C11B39">
      <w:pPr>
        <w:rPr>
          <w:rFonts w:asciiTheme="majorBidi" w:hAnsiTheme="majorBidi" w:cstheme="majorBidi"/>
          <w:b/>
          <w:sz w:val="24"/>
          <w:szCs w:val="24"/>
        </w:rPr>
      </w:pPr>
      <w:r w:rsidRPr="00541EBA">
        <w:rPr>
          <w:rFonts w:asciiTheme="majorBidi" w:hAnsiTheme="majorBidi" w:cstheme="majorBidi"/>
          <w:b/>
          <w:sz w:val="24"/>
          <w:szCs w:val="24"/>
        </w:rPr>
        <w:t>ANSWERS:</w:t>
      </w:r>
    </w:p>
    <w:p w:rsidR="00460997" w:rsidRDefault="00460997" w:rsidP="00C11B39">
      <w:pPr>
        <w:rPr>
          <w:rFonts w:asciiTheme="majorBidi" w:hAnsiTheme="majorBidi" w:cstheme="majorBidi"/>
          <w:b/>
          <w:sz w:val="24"/>
          <w:szCs w:val="24"/>
        </w:rPr>
      </w:pPr>
      <w:r>
        <w:rPr>
          <w:rFonts w:asciiTheme="majorBidi" w:hAnsiTheme="majorBidi" w:cstheme="majorBidi"/>
          <w:b/>
          <w:sz w:val="24"/>
          <w:szCs w:val="24"/>
        </w:rPr>
        <w:t>1.</w:t>
      </w:r>
    </w:p>
    <w:p w:rsidR="00541EBA" w:rsidRDefault="00460997" w:rsidP="00C11B39">
      <w:pPr>
        <w:rPr>
          <w:rFonts w:asciiTheme="majorBidi" w:hAnsiTheme="majorBidi" w:cstheme="majorBidi"/>
          <w:b/>
          <w:sz w:val="24"/>
          <w:szCs w:val="24"/>
        </w:rPr>
      </w:pPr>
      <w:r>
        <w:rPr>
          <w:rFonts w:asciiTheme="majorBidi" w:hAnsiTheme="majorBidi" w:cstheme="majorBidi"/>
          <w:b/>
          <w:sz w:val="24"/>
          <w:szCs w:val="24"/>
        </w:rPr>
        <w:t>2.</w:t>
      </w:r>
    </w:p>
    <w:p w:rsidR="00460997" w:rsidRDefault="00460997" w:rsidP="00C11B39">
      <w:pPr>
        <w:rPr>
          <w:rFonts w:asciiTheme="majorBidi" w:hAnsiTheme="majorBidi" w:cstheme="majorBidi"/>
          <w:b/>
          <w:sz w:val="24"/>
          <w:szCs w:val="24"/>
        </w:rPr>
      </w:pPr>
      <w:r>
        <w:rPr>
          <w:rFonts w:asciiTheme="majorBidi" w:hAnsiTheme="majorBidi" w:cstheme="majorBidi"/>
          <w:b/>
          <w:sz w:val="24"/>
          <w:szCs w:val="24"/>
        </w:rPr>
        <w:t>3.</w:t>
      </w:r>
    </w:p>
    <w:p w:rsidR="00460997" w:rsidRPr="00541EBA" w:rsidRDefault="00460997" w:rsidP="007E5516">
      <w:pPr>
        <w:rPr>
          <w:rFonts w:asciiTheme="majorBidi" w:hAnsiTheme="majorBidi" w:cstheme="majorBidi"/>
          <w:b/>
          <w:sz w:val="24"/>
          <w:szCs w:val="24"/>
        </w:rPr>
      </w:pPr>
      <w:r>
        <w:rPr>
          <w:rFonts w:asciiTheme="majorBidi" w:hAnsiTheme="majorBidi" w:cstheme="majorBidi"/>
          <w:b/>
          <w:sz w:val="24"/>
          <w:szCs w:val="24"/>
        </w:rPr>
        <w:t>4.</w:t>
      </w:r>
    </w:p>
    <w:sectPr w:rsidR="00460997" w:rsidRPr="00541EBA" w:rsidSect="002D5B58">
      <w:headerReference w:type="default" r:id="rId7"/>
      <w:pgSz w:w="12240" w:h="15840"/>
      <w:pgMar w:top="1440" w:right="1080" w:bottom="1440" w:left="1080" w:header="864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F90031" w:rsidRDefault="00F90031" w:rsidP="007F563C">
      <w:pPr>
        <w:spacing w:after="0" w:line="240" w:lineRule="auto"/>
      </w:pPr>
      <w:r>
        <w:separator/>
      </w:r>
    </w:p>
  </w:endnote>
  <w:endnote w:type="continuationSeparator" w:id="1">
    <w:p w:rsidR="00F90031" w:rsidRDefault="00F90031" w:rsidP="007F563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akkal Majalla">
    <w:altName w:val="Times New Roman"/>
    <w:charset w:val="00"/>
    <w:family w:val="auto"/>
    <w:pitch w:val="variable"/>
    <w:sig w:usb0="00000000" w:usb1="C000204B" w:usb2="00000008" w:usb3="00000000" w:csb0="000000D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F90031" w:rsidRDefault="00F90031" w:rsidP="007F563C">
      <w:pPr>
        <w:spacing w:after="0" w:line="240" w:lineRule="auto"/>
      </w:pPr>
      <w:r>
        <w:separator/>
      </w:r>
    </w:p>
  </w:footnote>
  <w:footnote w:type="continuationSeparator" w:id="1">
    <w:p w:rsidR="00F90031" w:rsidRDefault="00F90031" w:rsidP="007F563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Style w:val="TableGrid"/>
      <w:tblW w:w="5395" w:type="pct"/>
      <w:tblInd w:w="-540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/>
    </w:tblPr>
    <w:tblGrid>
      <w:gridCol w:w="3510"/>
      <w:gridCol w:w="4195"/>
      <w:gridCol w:w="3404"/>
    </w:tblGrid>
    <w:tr w:rsidR="007F563C" w:rsidRPr="007F563C" w:rsidTr="000D50FD">
      <w:trPr>
        <w:trHeight w:val="123"/>
      </w:trPr>
      <w:tc>
        <w:tcPr>
          <w:tcW w:w="1580" w:type="pct"/>
          <w:vAlign w:val="center"/>
        </w:tcPr>
        <w:p w:rsidR="007F563C" w:rsidRPr="007F563C" w:rsidRDefault="007F563C" w:rsidP="007F563C">
          <w:pPr>
            <w:bidi/>
            <w:spacing w:line="192" w:lineRule="auto"/>
            <w:jc w:val="right"/>
            <w:rPr>
              <w:rFonts w:ascii="Times New Roman" w:eastAsia="Times New Roman" w:hAnsi="Times New Roman" w:cs="Times New Roman"/>
              <w:b/>
              <w:color w:val="1F4E79" w:themeColor="accent1" w:themeShade="80"/>
              <w:sz w:val="24"/>
              <w:szCs w:val="24"/>
              <w:lang w:val="en-US"/>
            </w:rPr>
          </w:pPr>
          <w:r w:rsidRPr="007F563C">
            <w:rPr>
              <w:rFonts w:ascii="Times New Roman" w:eastAsia="Times New Roman" w:hAnsi="Times New Roman" w:cs="Times New Roman"/>
              <w:b/>
              <w:color w:val="1F4E79" w:themeColor="accent1" w:themeShade="80"/>
              <w:sz w:val="24"/>
              <w:szCs w:val="24"/>
              <w:lang w:val="en-US"/>
            </w:rPr>
            <w:t>Kingdom of Saudi Arabia</w:t>
          </w:r>
        </w:p>
        <w:p w:rsidR="007F563C" w:rsidRPr="007F563C" w:rsidRDefault="007F563C" w:rsidP="007F563C">
          <w:pPr>
            <w:bidi/>
            <w:spacing w:line="192" w:lineRule="auto"/>
            <w:jc w:val="right"/>
            <w:rPr>
              <w:rFonts w:ascii="Times New Roman" w:eastAsia="Times New Roman" w:hAnsi="Times New Roman" w:cs="Times New Roman"/>
              <w:b/>
              <w:color w:val="1F4E79" w:themeColor="accent1" w:themeShade="80"/>
              <w:sz w:val="24"/>
              <w:szCs w:val="24"/>
              <w:lang w:val="en-US"/>
            </w:rPr>
          </w:pPr>
          <w:r w:rsidRPr="007F563C">
            <w:rPr>
              <w:rFonts w:ascii="Times New Roman" w:eastAsia="Times New Roman" w:hAnsi="Times New Roman" w:cs="Times New Roman"/>
              <w:b/>
              <w:color w:val="1F4E79" w:themeColor="accent1" w:themeShade="80"/>
              <w:sz w:val="24"/>
              <w:szCs w:val="24"/>
              <w:lang w:val="en-US"/>
            </w:rPr>
            <w:t>Ministry of Education</w:t>
          </w:r>
        </w:p>
        <w:p w:rsidR="007F563C" w:rsidRPr="007F563C" w:rsidRDefault="007F563C" w:rsidP="007F563C">
          <w:pPr>
            <w:bidi/>
            <w:spacing w:line="192" w:lineRule="auto"/>
            <w:jc w:val="right"/>
            <w:rPr>
              <w:rFonts w:ascii="Times New Roman" w:eastAsia="Times New Roman" w:hAnsi="Times New Roman" w:cs="Times New Roman"/>
              <w:lang w:val="en-US"/>
            </w:rPr>
          </w:pPr>
          <w:r w:rsidRPr="007F563C">
            <w:rPr>
              <w:rFonts w:ascii="Times New Roman" w:eastAsia="Times New Roman" w:hAnsi="Times New Roman" w:cs="Times New Roman"/>
              <w:b/>
              <w:color w:val="1F4E79" w:themeColor="accent1" w:themeShade="80"/>
              <w:lang w:val="en-US"/>
            </w:rPr>
            <w:t>Saudi Electronic University</w:t>
          </w:r>
        </w:p>
      </w:tc>
      <w:tc>
        <w:tcPr>
          <w:tcW w:w="1888" w:type="pct"/>
          <w:vAlign w:val="center"/>
        </w:tcPr>
        <w:p w:rsidR="007F563C" w:rsidRPr="00BE701D" w:rsidRDefault="007F563C" w:rsidP="007F563C">
          <w:pPr>
            <w:bidi/>
            <w:rPr>
              <w:rFonts w:ascii="Sakkal Majalla" w:eastAsia="Times New Roman" w:hAnsi="Sakkal Majalla" w:cs="Arial"/>
              <w:sz w:val="20"/>
              <w:szCs w:val="20"/>
              <w:lang w:val="en-US"/>
            </w:rPr>
          </w:pPr>
          <w:r w:rsidRPr="00BE701D">
            <w:rPr>
              <w:rFonts w:ascii="Sakkal Majalla" w:eastAsia="Times New Roman" w:hAnsi="Sakkal Majalla" w:cs="Arial"/>
              <w:noProof/>
              <w:sz w:val="20"/>
              <w:szCs w:val="20"/>
              <w:lang w:val="en-US"/>
            </w:rPr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margin">
                  <wp:posOffset>649605</wp:posOffset>
                </wp:positionH>
                <wp:positionV relativeFrom="paragraph">
                  <wp:posOffset>-345440</wp:posOffset>
                </wp:positionV>
                <wp:extent cx="1066800" cy="1066800"/>
                <wp:effectExtent l="0" t="0" r="0" b="0"/>
                <wp:wrapNone/>
                <wp:docPr id="6" name="Picture 6" descr="A picture containing text, outdoor, sign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Picture 3" descr="A picture containing text, outdoor, sign&#10;&#10;Description automatically generated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066800" cy="10668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1532" w:type="pct"/>
          <w:vAlign w:val="center"/>
        </w:tcPr>
        <w:p w:rsidR="007F563C" w:rsidRPr="007F563C" w:rsidRDefault="007F563C" w:rsidP="007F563C">
          <w:pPr>
            <w:bidi/>
            <w:spacing w:line="192" w:lineRule="auto"/>
            <w:rPr>
              <w:rFonts w:asciiTheme="majorBidi" w:eastAsia="Times New Roman" w:hAnsiTheme="majorBidi" w:cstheme="majorBidi"/>
              <w:b/>
              <w:color w:val="2E74B5" w:themeColor="accent1" w:themeShade="BF"/>
              <w:sz w:val="28"/>
              <w:szCs w:val="28"/>
              <w:rtl/>
              <w:lang w:val="en-US"/>
            </w:rPr>
          </w:pPr>
          <w:r w:rsidRPr="007F563C">
            <w:rPr>
              <w:rFonts w:ascii="Times New Roman" w:eastAsia="Times New Roman" w:hAnsi="Times New Roman" w:cs="Times New Roman"/>
              <w:b/>
              <w:color w:val="2E74B5" w:themeColor="accent1" w:themeShade="BF"/>
              <w:sz w:val="28"/>
              <w:szCs w:val="28"/>
              <w:rtl/>
              <w:lang w:val="en-US"/>
            </w:rPr>
            <w:t>المملكة</w:t>
          </w:r>
          <w:r w:rsidRPr="007F563C">
            <w:rPr>
              <w:rFonts w:asciiTheme="majorBidi" w:eastAsia="Times New Roman" w:hAnsiTheme="majorBidi" w:cstheme="majorBidi"/>
              <w:b/>
              <w:color w:val="2E74B5" w:themeColor="accent1" w:themeShade="BF"/>
              <w:sz w:val="28"/>
              <w:szCs w:val="28"/>
              <w:rtl/>
              <w:lang w:val="en-US"/>
            </w:rPr>
            <w:t>العربية السعودية</w:t>
          </w:r>
        </w:p>
        <w:p w:rsidR="007F563C" w:rsidRPr="007F563C" w:rsidRDefault="007F563C" w:rsidP="007F563C">
          <w:pPr>
            <w:bidi/>
            <w:spacing w:line="192" w:lineRule="auto"/>
            <w:rPr>
              <w:rFonts w:asciiTheme="majorBidi" w:eastAsia="Times New Roman" w:hAnsiTheme="majorBidi" w:cstheme="majorBidi"/>
              <w:b/>
              <w:color w:val="2E74B5" w:themeColor="accent1" w:themeShade="BF"/>
              <w:sz w:val="28"/>
              <w:szCs w:val="28"/>
              <w:rtl/>
              <w:lang w:val="en-US"/>
            </w:rPr>
          </w:pPr>
          <w:r w:rsidRPr="007F563C">
            <w:rPr>
              <w:rFonts w:asciiTheme="majorBidi" w:eastAsia="Times New Roman" w:hAnsiTheme="majorBidi" w:cstheme="majorBidi"/>
              <w:b/>
              <w:color w:val="2E74B5" w:themeColor="accent1" w:themeShade="BF"/>
              <w:sz w:val="28"/>
              <w:szCs w:val="28"/>
              <w:rtl/>
              <w:lang w:val="en-US"/>
            </w:rPr>
            <w:t>وزارة التعليم</w:t>
          </w:r>
        </w:p>
        <w:p w:rsidR="007F563C" w:rsidRPr="007F563C" w:rsidRDefault="007F563C" w:rsidP="007F563C">
          <w:pPr>
            <w:bidi/>
            <w:spacing w:line="192" w:lineRule="auto"/>
            <w:rPr>
              <w:rFonts w:asciiTheme="majorBidi" w:eastAsia="Times New Roman" w:hAnsiTheme="majorBidi" w:cstheme="majorBidi"/>
              <w:b/>
              <w:color w:val="2E74B5" w:themeColor="accent1" w:themeShade="BF"/>
              <w:sz w:val="28"/>
              <w:szCs w:val="28"/>
              <w:rtl/>
              <w:lang w:val="en-US"/>
            </w:rPr>
          </w:pPr>
          <w:r w:rsidRPr="007F563C">
            <w:rPr>
              <w:rFonts w:asciiTheme="majorBidi" w:eastAsia="Times New Roman" w:hAnsiTheme="majorBidi" w:cstheme="majorBidi"/>
              <w:b/>
              <w:color w:val="2E74B5" w:themeColor="accent1" w:themeShade="BF"/>
              <w:sz w:val="28"/>
              <w:szCs w:val="28"/>
              <w:rtl/>
              <w:lang w:val="en-US"/>
            </w:rPr>
            <w:t>الجامعة السعودية الإلكترونية</w:t>
          </w:r>
        </w:p>
        <w:p w:rsidR="007F563C" w:rsidRPr="007F563C" w:rsidRDefault="007F563C" w:rsidP="007F563C">
          <w:pPr>
            <w:bidi/>
            <w:rPr>
              <w:rFonts w:ascii="Sakkal Majalla" w:eastAsia="Times New Roman" w:hAnsi="Sakkal Majalla" w:cs="Arial"/>
              <w:color w:val="2E74B5" w:themeColor="accent1" w:themeShade="BF"/>
              <w:sz w:val="20"/>
              <w:szCs w:val="20"/>
              <w:rtl/>
              <w:lang w:val="en-US"/>
            </w:rPr>
          </w:pPr>
        </w:p>
      </w:tc>
    </w:tr>
  </w:tbl>
  <w:p w:rsidR="007F563C" w:rsidRDefault="007F563C">
    <w:pPr>
      <w:pStyle w:val="Header"/>
    </w:pPr>
  </w:p>
  <w:p w:rsidR="007F563C" w:rsidRPr="009E2EC1" w:rsidRDefault="005772AC" w:rsidP="007F563C">
    <w:pPr>
      <w:jc w:val="center"/>
      <w:rPr>
        <w:sz w:val="14"/>
        <w:szCs w:val="10"/>
      </w:rPr>
    </w:pPr>
    <w:r w:rsidRPr="005772AC">
      <w:rPr>
        <w:noProof/>
        <w:lang w:val="en-US"/>
      </w:rPr>
      <w:pict>
        <v:line id="Straight Connector 1" o:spid="_x0000_s2049" style="position:absolute;left:0;text-align:left;z-index:251661312;visibility:visible;mso-wrap-distance-top:-3e-5mm;mso-wrap-distance-bottom:-3e-5mm" from="-27.75pt,30.55pt" to="479.25pt,30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" strokecolor="#2f5496 [2408]" strokeweight="3pt">
          <v:stroke joinstyle="miter"/>
          <o:lock v:ext="edit" shapetype="f"/>
        </v:line>
      </w:pict>
    </w:r>
    <w:r w:rsidR="007F563C" w:rsidRPr="009E2EC1">
      <w:rPr>
        <w:b/>
        <w:bCs/>
        <w:color w:val="002060"/>
        <w:sz w:val="32"/>
        <w:szCs w:val="28"/>
      </w:rPr>
      <w:t>College of Administrative and Financial Sciences</w:t>
    </w:r>
  </w:p>
  <w:p w:rsidR="007F563C" w:rsidRDefault="007F563C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D9763C5"/>
    <w:multiLevelType w:val="hybridMultilevel"/>
    <w:tmpl w:val="A5507050"/>
    <w:lvl w:ilvl="0" w:tplc="04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1">
    <w:nsid w:val="3EB01DB5"/>
    <w:multiLevelType w:val="hybridMultilevel"/>
    <w:tmpl w:val="E286DB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7B5676C1"/>
    <w:multiLevelType w:val="hybridMultilevel"/>
    <w:tmpl w:val="51F463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oNotDisplayPageBoundaries/>
  <w:defaultTabStop w:val="720"/>
  <w:characterSpacingControl w:val="doNotCompress"/>
  <w:hdrShapeDefaults>
    <o:shapedefaults v:ext="edit" spidmax="3074"/>
    <o:shapelayout v:ext="edit">
      <o:idmap v:ext="edit" data="2"/>
    </o:shapelayout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ayNDQxNDcyNTcyMbQwMjFX0lEKTi0uzszPAykwrAUA8bMpnCwAAAA="/>
  </w:docVars>
  <w:rsids>
    <w:rsidRoot w:val="00AD1FE6"/>
    <w:rsid w:val="000007E2"/>
    <w:rsid w:val="00002C3E"/>
    <w:rsid w:val="00011595"/>
    <w:rsid w:val="000124C1"/>
    <w:rsid w:val="00016A44"/>
    <w:rsid w:val="000177E0"/>
    <w:rsid w:val="000178D8"/>
    <w:rsid w:val="0002138B"/>
    <w:rsid w:val="00022A54"/>
    <w:rsid w:val="00023E15"/>
    <w:rsid w:val="00030150"/>
    <w:rsid w:val="000332BD"/>
    <w:rsid w:val="000358D9"/>
    <w:rsid w:val="00041C6D"/>
    <w:rsid w:val="00050BCF"/>
    <w:rsid w:val="0006225D"/>
    <w:rsid w:val="00062D0A"/>
    <w:rsid w:val="0006657C"/>
    <w:rsid w:val="000707AD"/>
    <w:rsid w:val="00077F12"/>
    <w:rsid w:val="0008095F"/>
    <w:rsid w:val="00087D77"/>
    <w:rsid w:val="000916A4"/>
    <w:rsid w:val="00094D64"/>
    <w:rsid w:val="00095D2A"/>
    <w:rsid w:val="000A7879"/>
    <w:rsid w:val="000B49FF"/>
    <w:rsid w:val="000B5A19"/>
    <w:rsid w:val="000B6C29"/>
    <w:rsid w:val="000E0BD6"/>
    <w:rsid w:val="000E26EC"/>
    <w:rsid w:val="000E2AA9"/>
    <w:rsid w:val="000E5AEF"/>
    <w:rsid w:val="000F1F60"/>
    <w:rsid w:val="000F2155"/>
    <w:rsid w:val="000F4EF7"/>
    <w:rsid w:val="000F6F1C"/>
    <w:rsid w:val="00100E29"/>
    <w:rsid w:val="00101935"/>
    <w:rsid w:val="00105207"/>
    <w:rsid w:val="00105778"/>
    <w:rsid w:val="00105CA1"/>
    <w:rsid w:val="001070BB"/>
    <w:rsid w:val="00107A6C"/>
    <w:rsid w:val="00112F25"/>
    <w:rsid w:val="00117872"/>
    <w:rsid w:val="00120D96"/>
    <w:rsid w:val="00127E09"/>
    <w:rsid w:val="00130718"/>
    <w:rsid w:val="001360B8"/>
    <w:rsid w:val="001364E8"/>
    <w:rsid w:val="00152192"/>
    <w:rsid w:val="0015734C"/>
    <w:rsid w:val="001641D9"/>
    <w:rsid w:val="00171731"/>
    <w:rsid w:val="00171F73"/>
    <w:rsid w:val="00173827"/>
    <w:rsid w:val="00187001"/>
    <w:rsid w:val="0019137B"/>
    <w:rsid w:val="00192DC5"/>
    <w:rsid w:val="00195E16"/>
    <w:rsid w:val="001A4274"/>
    <w:rsid w:val="001A5CB6"/>
    <w:rsid w:val="001A7FF9"/>
    <w:rsid w:val="001B0363"/>
    <w:rsid w:val="001B0EAF"/>
    <w:rsid w:val="001B163E"/>
    <w:rsid w:val="001C36F1"/>
    <w:rsid w:val="001C3D9C"/>
    <w:rsid w:val="001C6D8A"/>
    <w:rsid w:val="001D46BF"/>
    <w:rsid w:val="001E537D"/>
    <w:rsid w:val="001F3814"/>
    <w:rsid w:val="001F65AD"/>
    <w:rsid w:val="002025DB"/>
    <w:rsid w:val="00205159"/>
    <w:rsid w:val="00205854"/>
    <w:rsid w:val="002101B5"/>
    <w:rsid w:val="002105AB"/>
    <w:rsid w:val="00210E9C"/>
    <w:rsid w:val="00213360"/>
    <w:rsid w:val="00216AB3"/>
    <w:rsid w:val="00221203"/>
    <w:rsid w:val="00227966"/>
    <w:rsid w:val="00230FEA"/>
    <w:rsid w:val="00232112"/>
    <w:rsid w:val="0023379A"/>
    <w:rsid w:val="0023488C"/>
    <w:rsid w:val="002365E5"/>
    <w:rsid w:val="00236B53"/>
    <w:rsid w:val="002425F5"/>
    <w:rsid w:val="00247DAC"/>
    <w:rsid w:val="00247E8A"/>
    <w:rsid w:val="0025072B"/>
    <w:rsid w:val="00252245"/>
    <w:rsid w:val="00254716"/>
    <w:rsid w:val="002554A9"/>
    <w:rsid w:val="00257C78"/>
    <w:rsid w:val="00262731"/>
    <w:rsid w:val="0026370F"/>
    <w:rsid w:val="00266321"/>
    <w:rsid w:val="002700DE"/>
    <w:rsid w:val="00275ADC"/>
    <w:rsid w:val="002769B2"/>
    <w:rsid w:val="00277836"/>
    <w:rsid w:val="00280549"/>
    <w:rsid w:val="00285FAA"/>
    <w:rsid w:val="00285FEC"/>
    <w:rsid w:val="00295B4A"/>
    <w:rsid w:val="0029638D"/>
    <w:rsid w:val="002966D1"/>
    <w:rsid w:val="002A2FB6"/>
    <w:rsid w:val="002A460A"/>
    <w:rsid w:val="002B101D"/>
    <w:rsid w:val="002B3696"/>
    <w:rsid w:val="002B3C27"/>
    <w:rsid w:val="002B49B9"/>
    <w:rsid w:val="002B6DBB"/>
    <w:rsid w:val="002C0E2A"/>
    <w:rsid w:val="002C3303"/>
    <w:rsid w:val="002D2476"/>
    <w:rsid w:val="002D48C9"/>
    <w:rsid w:val="002D5B58"/>
    <w:rsid w:val="002E007A"/>
    <w:rsid w:val="002E0B94"/>
    <w:rsid w:val="002E1A8F"/>
    <w:rsid w:val="002E473D"/>
    <w:rsid w:val="002F0DB5"/>
    <w:rsid w:val="002F28AD"/>
    <w:rsid w:val="002F30B7"/>
    <w:rsid w:val="002F3CB4"/>
    <w:rsid w:val="002F666B"/>
    <w:rsid w:val="003000AD"/>
    <w:rsid w:val="003010B9"/>
    <w:rsid w:val="00301CC2"/>
    <w:rsid w:val="003021F6"/>
    <w:rsid w:val="003045AC"/>
    <w:rsid w:val="00304B77"/>
    <w:rsid w:val="00305C23"/>
    <w:rsid w:val="003075C8"/>
    <w:rsid w:val="003112B7"/>
    <w:rsid w:val="00311F19"/>
    <w:rsid w:val="00312B6C"/>
    <w:rsid w:val="003143A5"/>
    <w:rsid w:val="00321A75"/>
    <w:rsid w:val="0032333C"/>
    <w:rsid w:val="0032784B"/>
    <w:rsid w:val="00334F42"/>
    <w:rsid w:val="003459B6"/>
    <w:rsid w:val="00345B9C"/>
    <w:rsid w:val="00347124"/>
    <w:rsid w:val="003500D0"/>
    <w:rsid w:val="0035015C"/>
    <w:rsid w:val="00351522"/>
    <w:rsid w:val="0035428E"/>
    <w:rsid w:val="003601F6"/>
    <w:rsid w:val="003659A2"/>
    <w:rsid w:val="00374396"/>
    <w:rsid w:val="00384923"/>
    <w:rsid w:val="003A0BD9"/>
    <w:rsid w:val="003A39E8"/>
    <w:rsid w:val="003B5193"/>
    <w:rsid w:val="003B660B"/>
    <w:rsid w:val="003C0367"/>
    <w:rsid w:val="003C03E9"/>
    <w:rsid w:val="003C0992"/>
    <w:rsid w:val="003C702F"/>
    <w:rsid w:val="003E488C"/>
    <w:rsid w:val="003E6239"/>
    <w:rsid w:val="003E676E"/>
    <w:rsid w:val="003F0E63"/>
    <w:rsid w:val="003F108B"/>
    <w:rsid w:val="00404364"/>
    <w:rsid w:val="00406C59"/>
    <w:rsid w:val="00406DBD"/>
    <w:rsid w:val="0042190E"/>
    <w:rsid w:val="00422C6C"/>
    <w:rsid w:val="00434FDA"/>
    <w:rsid w:val="00440B1B"/>
    <w:rsid w:val="00440E4B"/>
    <w:rsid w:val="00441B10"/>
    <w:rsid w:val="004500D8"/>
    <w:rsid w:val="00451996"/>
    <w:rsid w:val="0045336C"/>
    <w:rsid w:val="004578E3"/>
    <w:rsid w:val="00460997"/>
    <w:rsid w:val="00463DD7"/>
    <w:rsid w:val="00465382"/>
    <w:rsid w:val="00467C5D"/>
    <w:rsid w:val="00470AC5"/>
    <w:rsid w:val="0048081D"/>
    <w:rsid w:val="004809DB"/>
    <w:rsid w:val="0048147D"/>
    <w:rsid w:val="00483CA0"/>
    <w:rsid w:val="004A3003"/>
    <w:rsid w:val="004A7C51"/>
    <w:rsid w:val="004B0C1E"/>
    <w:rsid w:val="004B13C1"/>
    <w:rsid w:val="004C00DF"/>
    <w:rsid w:val="004C03CF"/>
    <w:rsid w:val="004C1689"/>
    <w:rsid w:val="004D133F"/>
    <w:rsid w:val="004D7166"/>
    <w:rsid w:val="004D7A4C"/>
    <w:rsid w:val="004E2AB8"/>
    <w:rsid w:val="004E3920"/>
    <w:rsid w:val="004E6CA0"/>
    <w:rsid w:val="004F1EDF"/>
    <w:rsid w:val="004F2DAC"/>
    <w:rsid w:val="00504AB0"/>
    <w:rsid w:val="0051115C"/>
    <w:rsid w:val="00513C66"/>
    <w:rsid w:val="00513D90"/>
    <w:rsid w:val="0051618A"/>
    <w:rsid w:val="00522A2D"/>
    <w:rsid w:val="00522DA8"/>
    <w:rsid w:val="0052661D"/>
    <w:rsid w:val="005266DE"/>
    <w:rsid w:val="00536EFE"/>
    <w:rsid w:val="00540A0C"/>
    <w:rsid w:val="005418D5"/>
    <w:rsid w:val="00541D9E"/>
    <w:rsid w:val="00541EBA"/>
    <w:rsid w:val="005539B0"/>
    <w:rsid w:val="005563E4"/>
    <w:rsid w:val="00560BCC"/>
    <w:rsid w:val="005772AC"/>
    <w:rsid w:val="00577E08"/>
    <w:rsid w:val="00586B4E"/>
    <w:rsid w:val="00590BD1"/>
    <w:rsid w:val="00591EB6"/>
    <w:rsid w:val="00592D70"/>
    <w:rsid w:val="00594A45"/>
    <w:rsid w:val="00594A6F"/>
    <w:rsid w:val="00596B5B"/>
    <w:rsid w:val="005A2ED1"/>
    <w:rsid w:val="005A2F2F"/>
    <w:rsid w:val="005A3DF5"/>
    <w:rsid w:val="005B3B51"/>
    <w:rsid w:val="005C0669"/>
    <w:rsid w:val="005C1148"/>
    <w:rsid w:val="005C242B"/>
    <w:rsid w:val="005C52C1"/>
    <w:rsid w:val="005D44C3"/>
    <w:rsid w:val="005E34FD"/>
    <w:rsid w:val="005E7A4D"/>
    <w:rsid w:val="005F5BE0"/>
    <w:rsid w:val="00602B0E"/>
    <w:rsid w:val="00605C6A"/>
    <w:rsid w:val="00610850"/>
    <w:rsid w:val="00613B58"/>
    <w:rsid w:val="00623072"/>
    <w:rsid w:val="006238E8"/>
    <w:rsid w:val="0062457D"/>
    <w:rsid w:val="00624CA6"/>
    <w:rsid w:val="00624FD6"/>
    <w:rsid w:val="00630E19"/>
    <w:rsid w:val="0063246E"/>
    <w:rsid w:val="006326FB"/>
    <w:rsid w:val="00635F7E"/>
    <w:rsid w:val="006366B9"/>
    <w:rsid w:val="00636B9C"/>
    <w:rsid w:val="00640792"/>
    <w:rsid w:val="00643207"/>
    <w:rsid w:val="006434CC"/>
    <w:rsid w:val="006502AE"/>
    <w:rsid w:val="006503BD"/>
    <w:rsid w:val="00651A4D"/>
    <w:rsid w:val="00654543"/>
    <w:rsid w:val="006632A9"/>
    <w:rsid w:val="006639CC"/>
    <w:rsid w:val="0067377A"/>
    <w:rsid w:val="00676CB8"/>
    <w:rsid w:val="006816DA"/>
    <w:rsid w:val="006836DE"/>
    <w:rsid w:val="00687D41"/>
    <w:rsid w:val="00692BD9"/>
    <w:rsid w:val="0069363D"/>
    <w:rsid w:val="0069652E"/>
    <w:rsid w:val="00696BDE"/>
    <w:rsid w:val="0069734C"/>
    <w:rsid w:val="006A097D"/>
    <w:rsid w:val="006A104D"/>
    <w:rsid w:val="006B0349"/>
    <w:rsid w:val="006B7AC1"/>
    <w:rsid w:val="006C1CAE"/>
    <w:rsid w:val="006C57EF"/>
    <w:rsid w:val="006E0A63"/>
    <w:rsid w:val="006F46E2"/>
    <w:rsid w:val="006F5692"/>
    <w:rsid w:val="006F6CA4"/>
    <w:rsid w:val="007002BC"/>
    <w:rsid w:val="00701138"/>
    <w:rsid w:val="00701AA6"/>
    <w:rsid w:val="00703598"/>
    <w:rsid w:val="00705DBD"/>
    <w:rsid w:val="00711D5E"/>
    <w:rsid w:val="00715EDA"/>
    <w:rsid w:val="00723256"/>
    <w:rsid w:val="00723328"/>
    <w:rsid w:val="007244D2"/>
    <w:rsid w:val="00725CFC"/>
    <w:rsid w:val="00733C38"/>
    <w:rsid w:val="00737738"/>
    <w:rsid w:val="007404F8"/>
    <w:rsid w:val="00745655"/>
    <w:rsid w:val="007460E4"/>
    <w:rsid w:val="00746CA8"/>
    <w:rsid w:val="00746F9E"/>
    <w:rsid w:val="0074743E"/>
    <w:rsid w:val="00756935"/>
    <w:rsid w:val="007577A5"/>
    <w:rsid w:val="00757ED4"/>
    <w:rsid w:val="00764871"/>
    <w:rsid w:val="007653A3"/>
    <w:rsid w:val="00766422"/>
    <w:rsid w:val="00766D17"/>
    <w:rsid w:val="007736B3"/>
    <w:rsid w:val="00775848"/>
    <w:rsid w:val="007766B0"/>
    <w:rsid w:val="00776E53"/>
    <w:rsid w:val="00776F76"/>
    <w:rsid w:val="007773EB"/>
    <w:rsid w:val="007822D0"/>
    <w:rsid w:val="00784CEF"/>
    <w:rsid w:val="0078507F"/>
    <w:rsid w:val="00791AF9"/>
    <w:rsid w:val="00797BEE"/>
    <w:rsid w:val="00797DF3"/>
    <w:rsid w:val="007A1377"/>
    <w:rsid w:val="007A15F7"/>
    <w:rsid w:val="007A1964"/>
    <w:rsid w:val="007A7470"/>
    <w:rsid w:val="007B1125"/>
    <w:rsid w:val="007B16B2"/>
    <w:rsid w:val="007B236B"/>
    <w:rsid w:val="007B2962"/>
    <w:rsid w:val="007B29AA"/>
    <w:rsid w:val="007C0448"/>
    <w:rsid w:val="007C6859"/>
    <w:rsid w:val="007C6E83"/>
    <w:rsid w:val="007C7A9B"/>
    <w:rsid w:val="007E0DA4"/>
    <w:rsid w:val="007E1D56"/>
    <w:rsid w:val="007E2F1F"/>
    <w:rsid w:val="007E3389"/>
    <w:rsid w:val="007E3934"/>
    <w:rsid w:val="007E469A"/>
    <w:rsid w:val="007E5516"/>
    <w:rsid w:val="007E6929"/>
    <w:rsid w:val="007F0AC3"/>
    <w:rsid w:val="007F1430"/>
    <w:rsid w:val="007F4074"/>
    <w:rsid w:val="007F563C"/>
    <w:rsid w:val="007F67CD"/>
    <w:rsid w:val="007F71DB"/>
    <w:rsid w:val="008009B7"/>
    <w:rsid w:val="00804FF3"/>
    <w:rsid w:val="0080780D"/>
    <w:rsid w:val="00807ADD"/>
    <w:rsid w:val="00810656"/>
    <w:rsid w:val="008217FC"/>
    <w:rsid w:val="00821CF7"/>
    <w:rsid w:val="00821DBE"/>
    <w:rsid w:val="0083046D"/>
    <w:rsid w:val="00837891"/>
    <w:rsid w:val="00837EE8"/>
    <w:rsid w:val="00843964"/>
    <w:rsid w:val="00844797"/>
    <w:rsid w:val="00846B4F"/>
    <w:rsid w:val="008471B7"/>
    <w:rsid w:val="00850BC3"/>
    <w:rsid w:val="00855DEA"/>
    <w:rsid w:val="00860E3B"/>
    <w:rsid w:val="00866A0B"/>
    <w:rsid w:val="00876911"/>
    <w:rsid w:val="0088201A"/>
    <w:rsid w:val="00883BD5"/>
    <w:rsid w:val="00883F7C"/>
    <w:rsid w:val="008902EC"/>
    <w:rsid w:val="008929E9"/>
    <w:rsid w:val="00893C57"/>
    <w:rsid w:val="008A0FEC"/>
    <w:rsid w:val="008A257E"/>
    <w:rsid w:val="008A3242"/>
    <w:rsid w:val="008A40C0"/>
    <w:rsid w:val="008A5ABB"/>
    <w:rsid w:val="008C7B3F"/>
    <w:rsid w:val="008D1C22"/>
    <w:rsid w:val="008D4DB0"/>
    <w:rsid w:val="008E2ED3"/>
    <w:rsid w:val="008E69BF"/>
    <w:rsid w:val="008F0D45"/>
    <w:rsid w:val="008F7338"/>
    <w:rsid w:val="00900667"/>
    <w:rsid w:val="00901891"/>
    <w:rsid w:val="00905B4F"/>
    <w:rsid w:val="0090626D"/>
    <w:rsid w:val="00911C99"/>
    <w:rsid w:val="00912B4A"/>
    <w:rsid w:val="00916663"/>
    <w:rsid w:val="00917D56"/>
    <w:rsid w:val="009200E2"/>
    <w:rsid w:val="0092062A"/>
    <w:rsid w:val="00923236"/>
    <w:rsid w:val="009242B8"/>
    <w:rsid w:val="009276B5"/>
    <w:rsid w:val="00931A8E"/>
    <w:rsid w:val="009353B2"/>
    <w:rsid w:val="009361B6"/>
    <w:rsid w:val="0094136A"/>
    <w:rsid w:val="00941A12"/>
    <w:rsid w:val="009506DF"/>
    <w:rsid w:val="00950806"/>
    <w:rsid w:val="009510FE"/>
    <w:rsid w:val="00951EF8"/>
    <w:rsid w:val="00955BA7"/>
    <w:rsid w:val="009653AF"/>
    <w:rsid w:val="009725F8"/>
    <w:rsid w:val="00972743"/>
    <w:rsid w:val="0097534A"/>
    <w:rsid w:val="00980ABC"/>
    <w:rsid w:val="00981BCA"/>
    <w:rsid w:val="009851C4"/>
    <w:rsid w:val="00986051"/>
    <w:rsid w:val="00986735"/>
    <w:rsid w:val="009873A0"/>
    <w:rsid w:val="00987B3D"/>
    <w:rsid w:val="009942EF"/>
    <w:rsid w:val="009A3181"/>
    <w:rsid w:val="009B1AAA"/>
    <w:rsid w:val="009B2136"/>
    <w:rsid w:val="009B296F"/>
    <w:rsid w:val="009B3FC9"/>
    <w:rsid w:val="009B5215"/>
    <w:rsid w:val="009C0CE8"/>
    <w:rsid w:val="009C2EE7"/>
    <w:rsid w:val="009C429B"/>
    <w:rsid w:val="009D65A9"/>
    <w:rsid w:val="009D72FE"/>
    <w:rsid w:val="009E167F"/>
    <w:rsid w:val="009E1DD2"/>
    <w:rsid w:val="009E1DD8"/>
    <w:rsid w:val="009E2EC1"/>
    <w:rsid w:val="009E414D"/>
    <w:rsid w:val="009E7734"/>
    <w:rsid w:val="009E7C1B"/>
    <w:rsid w:val="009F0370"/>
    <w:rsid w:val="009F090E"/>
    <w:rsid w:val="009F4C94"/>
    <w:rsid w:val="009F7A75"/>
    <w:rsid w:val="00A02B40"/>
    <w:rsid w:val="00A04CA7"/>
    <w:rsid w:val="00A070C5"/>
    <w:rsid w:val="00A20C1C"/>
    <w:rsid w:val="00A24DB0"/>
    <w:rsid w:val="00A27D58"/>
    <w:rsid w:val="00A30DE9"/>
    <w:rsid w:val="00A3127E"/>
    <w:rsid w:val="00A34042"/>
    <w:rsid w:val="00A433AF"/>
    <w:rsid w:val="00A51634"/>
    <w:rsid w:val="00A51E18"/>
    <w:rsid w:val="00A52E36"/>
    <w:rsid w:val="00A55F45"/>
    <w:rsid w:val="00A57354"/>
    <w:rsid w:val="00A57D7E"/>
    <w:rsid w:val="00A6032B"/>
    <w:rsid w:val="00A6297B"/>
    <w:rsid w:val="00A67CD1"/>
    <w:rsid w:val="00A7009D"/>
    <w:rsid w:val="00A72117"/>
    <w:rsid w:val="00A744C4"/>
    <w:rsid w:val="00A747F0"/>
    <w:rsid w:val="00A828B6"/>
    <w:rsid w:val="00A833C5"/>
    <w:rsid w:val="00A906F5"/>
    <w:rsid w:val="00A9179A"/>
    <w:rsid w:val="00AA17EA"/>
    <w:rsid w:val="00AB0062"/>
    <w:rsid w:val="00AB3CCE"/>
    <w:rsid w:val="00AB7714"/>
    <w:rsid w:val="00AC0FEF"/>
    <w:rsid w:val="00AC131D"/>
    <w:rsid w:val="00AC16D2"/>
    <w:rsid w:val="00AC4D09"/>
    <w:rsid w:val="00AD1FE6"/>
    <w:rsid w:val="00AE2C5F"/>
    <w:rsid w:val="00AE3DFD"/>
    <w:rsid w:val="00AE4737"/>
    <w:rsid w:val="00AF03BA"/>
    <w:rsid w:val="00AF1FE3"/>
    <w:rsid w:val="00AF2371"/>
    <w:rsid w:val="00AF52DD"/>
    <w:rsid w:val="00B024E7"/>
    <w:rsid w:val="00B024F2"/>
    <w:rsid w:val="00B0276E"/>
    <w:rsid w:val="00B06426"/>
    <w:rsid w:val="00B15F0E"/>
    <w:rsid w:val="00B25462"/>
    <w:rsid w:val="00B254F5"/>
    <w:rsid w:val="00B274A2"/>
    <w:rsid w:val="00B27EB7"/>
    <w:rsid w:val="00B30689"/>
    <w:rsid w:val="00B33321"/>
    <w:rsid w:val="00B40268"/>
    <w:rsid w:val="00B412FD"/>
    <w:rsid w:val="00B414C6"/>
    <w:rsid w:val="00B44CA2"/>
    <w:rsid w:val="00B529AF"/>
    <w:rsid w:val="00B52F71"/>
    <w:rsid w:val="00B614F7"/>
    <w:rsid w:val="00B64CC0"/>
    <w:rsid w:val="00B674F8"/>
    <w:rsid w:val="00B734B4"/>
    <w:rsid w:val="00B77318"/>
    <w:rsid w:val="00B800FC"/>
    <w:rsid w:val="00B829C5"/>
    <w:rsid w:val="00B87FA8"/>
    <w:rsid w:val="00B9016F"/>
    <w:rsid w:val="00B931C8"/>
    <w:rsid w:val="00BA0F46"/>
    <w:rsid w:val="00BB5637"/>
    <w:rsid w:val="00BB62B1"/>
    <w:rsid w:val="00BB6BEA"/>
    <w:rsid w:val="00BC054D"/>
    <w:rsid w:val="00BC065F"/>
    <w:rsid w:val="00BC328D"/>
    <w:rsid w:val="00BC7120"/>
    <w:rsid w:val="00BC7EA5"/>
    <w:rsid w:val="00BE15CA"/>
    <w:rsid w:val="00BE1F64"/>
    <w:rsid w:val="00BF0A1B"/>
    <w:rsid w:val="00BF631B"/>
    <w:rsid w:val="00C041D4"/>
    <w:rsid w:val="00C05013"/>
    <w:rsid w:val="00C07D75"/>
    <w:rsid w:val="00C11217"/>
    <w:rsid w:val="00C11B39"/>
    <w:rsid w:val="00C142CF"/>
    <w:rsid w:val="00C23E98"/>
    <w:rsid w:val="00C2578F"/>
    <w:rsid w:val="00C34EFB"/>
    <w:rsid w:val="00C351ED"/>
    <w:rsid w:val="00C37EDB"/>
    <w:rsid w:val="00C42D72"/>
    <w:rsid w:val="00C437AA"/>
    <w:rsid w:val="00C46957"/>
    <w:rsid w:val="00C470E9"/>
    <w:rsid w:val="00C75A43"/>
    <w:rsid w:val="00C80655"/>
    <w:rsid w:val="00C82435"/>
    <w:rsid w:val="00C8360A"/>
    <w:rsid w:val="00C85699"/>
    <w:rsid w:val="00C8573B"/>
    <w:rsid w:val="00C9017F"/>
    <w:rsid w:val="00C9158B"/>
    <w:rsid w:val="00C91D9D"/>
    <w:rsid w:val="00C92927"/>
    <w:rsid w:val="00C94355"/>
    <w:rsid w:val="00CA5BFB"/>
    <w:rsid w:val="00CA76C5"/>
    <w:rsid w:val="00CB0556"/>
    <w:rsid w:val="00CB59F6"/>
    <w:rsid w:val="00CC0971"/>
    <w:rsid w:val="00CC0D18"/>
    <w:rsid w:val="00CC2D8D"/>
    <w:rsid w:val="00CD604A"/>
    <w:rsid w:val="00CE0343"/>
    <w:rsid w:val="00CE2240"/>
    <w:rsid w:val="00CE6191"/>
    <w:rsid w:val="00CE773D"/>
    <w:rsid w:val="00CF1961"/>
    <w:rsid w:val="00D01191"/>
    <w:rsid w:val="00D02FFC"/>
    <w:rsid w:val="00D109EE"/>
    <w:rsid w:val="00D12BF3"/>
    <w:rsid w:val="00D15790"/>
    <w:rsid w:val="00D172B7"/>
    <w:rsid w:val="00D20E32"/>
    <w:rsid w:val="00D241FE"/>
    <w:rsid w:val="00D25ABF"/>
    <w:rsid w:val="00D371A8"/>
    <w:rsid w:val="00D434BC"/>
    <w:rsid w:val="00D436D3"/>
    <w:rsid w:val="00D53158"/>
    <w:rsid w:val="00D53CBE"/>
    <w:rsid w:val="00D54420"/>
    <w:rsid w:val="00D5446D"/>
    <w:rsid w:val="00D546DF"/>
    <w:rsid w:val="00D554FC"/>
    <w:rsid w:val="00D613A3"/>
    <w:rsid w:val="00D64152"/>
    <w:rsid w:val="00D659C6"/>
    <w:rsid w:val="00D70362"/>
    <w:rsid w:val="00D7237F"/>
    <w:rsid w:val="00D7438D"/>
    <w:rsid w:val="00D75D1C"/>
    <w:rsid w:val="00D779D1"/>
    <w:rsid w:val="00D8460A"/>
    <w:rsid w:val="00D84D27"/>
    <w:rsid w:val="00D93567"/>
    <w:rsid w:val="00DA527B"/>
    <w:rsid w:val="00DA5554"/>
    <w:rsid w:val="00DB0022"/>
    <w:rsid w:val="00DB192F"/>
    <w:rsid w:val="00DB31D3"/>
    <w:rsid w:val="00DB3D8F"/>
    <w:rsid w:val="00DB5493"/>
    <w:rsid w:val="00DB6351"/>
    <w:rsid w:val="00DB6643"/>
    <w:rsid w:val="00DC7FF8"/>
    <w:rsid w:val="00DD4CD7"/>
    <w:rsid w:val="00DD5967"/>
    <w:rsid w:val="00DD7F31"/>
    <w:rsid w:val="00DE11C0"/>
    <w:rsid w:val="00DE3FD3"/>
    <w:rsid w:val="00DE5B6F"/>
    <w:rsid w:val="00DF1306"/>
    <w:rsid w:val="00DF1AEB"/>
    <w:rsid w:val="00DF76CD"/>
    <w:rsid w:val="00E06CD4"/>
    <w:rsid w:val="00E07978"/>
    <w:rsid w:val="00E16DA4"/>
    <w:rsid w:val="00E20BA5"/>
    <w:rsid w:val="00E21018"/>
    <w:rsid w:val="00E33118"/>
    <w:rsid w:val="00E34B1C"/>
    <w:rsid w:val="00E36AF2"/>
    <w:rsid w:val="00E42C86"/>
    <w:rsid w:val="00E44DB4"/>
    <w:rsid w:val="00E47213"/>
    <w:rsid w:val="00E47C04"/>
    <w:rsid w:val="00E5109E"/>
    <w:rsid w:val="00E510B6"/>
    <w:rsid w:val="00E52C47"/>
    <w:rsid w:val="00E5307C"/>
    <w:rsid w:val="00E55A92"/>
    <w:rsid w:val="00E73506"/>
    <w:rsid w:val="00E76414"/>
    <w:rsid w:val="00E8016E"/>
    <w:rsid w:val="00E85F2B"/>
    <w:rsid w:val="00E87BE4"/>
    <w:rsid w:val="00EA1795"/>
    <w:rsid w:val="00EA188F"/>
    <w:rsid w:val="00EB14C2"/>
    <w:rsid w:val="00EB1514"/>
    <w:rsid w:val="00EB4AD2"/>
    <w:rsid w:val="00EB5200"/>
    <w:rsid w:val="00EB641D"/>
    <w:rsid w:val="00EC12E5"/>
    <w:rsid w:val="00EC132F"/>
    <w:rsid w:val="00EC1394"/>
    <w:rsid w:val="00EC173E"/>
    <w:rsid w:val="00EC1775"/>
    <w:rsid w:val="00ED0163"/>
    <w:rsid w:val="00ED0BF0"/>
    <w:rsid w:val="00ED6493"/>
    <w:rsid w:val="00ED7ABC"/>
    <w:rsid w:val="00EE168B"/>
    <w:rsid w:val="00EE1BEA"/>
    <w:rsid w:val="00EE3C02"/>
    <w:rsid w:val="00EE5545"/>
    <w:rsid w:val="00EE6164"/>
    <w:rsid w:val="00EF7AE5"/>
    <w:rsid w:val="00F06F76"/>
    <w:rsid w:val="00F156FF"/>
    <w:rsid w:val="00F22E86"/>
    <w:rsid w:val="00F259D3"/>
    <w:rsid w:val="00F31230"/>
    <w:rsid w:val="00F336B6"/>
    <w:rsid w:val="00F40788"/>
    <w:rsid w:val="00F41E64"/>
    <w:rsid w:val="00F44C38"/>
    <w:rsid w:val="00F47563"/>
    <w:rsid w:val="00F50571"/>
    <w:rsid w:val="00F51092"/>
    <w:rsid w:val="00F5324D"/>
    <w:rsid w:val="00F535CE"/>
    <w:rsid w:val="00F539C6"/>
    <w:rsid w:val="00F53BB1"/>
    <w:rsid w:val="00F55FA9"/>
    <w:rsid w:val="00F561E5"/>
    <w:rsid w:val="00F62205"/>
    <w:rsid w:val="00F6379D"/>
    <w:rsid w:val="00F647D1"/>
    <w:rsid w:val="00F7035C"/>
    <w:rsid w:val="00F716B9"/>
    <w:rsid w:val="00F71F9F"/>
    <w:rsid w:val="00F7293B"/>
    <w:rsid w:val="00F8432C"/>
    <w:rsid w:val="00F847EF"/>
    <w:rsid w:val="00F854A9"/>
    <w:rsid w:val="00F90031"/>
    <w:rsid w:val="00F94B43"/>
    <w:rsid w:val="00FA12BD"/>
    <w:rsid w:val="00FA1FF4"/>
    <w:rsid w:val="00FB12EB"/>
    <w:rsid w:val="00FB138D"/>
    <w:rsid w:val="00FB2706"/>
    <w:rsid w:val="00FC7BC1"/>
    <w:rsid w:val="00FD00F2"/>
    <w:rsid w:val="00FD4169"/>
    <w:rsid w:val="00FD4459"/>
    <w:rsid w:val="00FD4C02"/>
    <w:rsid w:val="00FD5536"/>
    <w:rsid w:val="00FE05A4"/>
    <w:rsid w:val="00FF326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D1FE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1360B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msonormal">
    <w:name w:val="x_msonormal"/>
    <w:basedOn w:val="Normal"/>
    <w:rsid w:val="0052661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table" w:styleId="TableGrid">
    <w:name w:val="Table Grid"/>
    <w:basedOn w:val="TableNormal"/>
    <w:uiPriority w:val="59"/>
    <w:rsid w:val="0052661D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52661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F563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F563C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7F563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F563C"/>
    <w:rPr>
      <w:lang w:val="en-GB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39</Words>
  <Characters>1951</Characters>
  <Application>Microsoft Office Word</Application>
  <DocSecurity>0</DocSecurity>
  <Lines>36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EU</Company>
  <LinksUpToDate>false</LinksUpToDate>
  <CharactersWithSpaces>227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Windows User</cp:lastModifiedBy>
  <cp:revision>2</cp:revision>
  <dcterms:created xsi:type="dcterms:W3CDTF">2022-06-07T09:35:00Z</dcterms:created>
  <dcterms:modified xsi:type="dcterms:W3CDTF">2022-06-07T09:35:00Z</dcterms:modified>
</cp:coreProperties>
</file>